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4C1E0F">
      <w:pPr>
        <w:pStyle w:val="Heading1"/>
        <w:spacing w:after="0"/>
      </w:pPr>
      <w:r>
        <w:rPr>
          <w:rFonts w:hint="eastAsia"/>
        </w:rPr>
        <w:lastRenderedPageBreak/>
        <w:t>I</w:t>
      </w:r>
      <w:r>
        <w:t>ntroduction</w:t>
      </w:r>
    </w:p>
    <w:p w14:paraId="6D346539" w14:textId="6D839853" w:rsidR="005F5B2F" w:rsidRPr="000648E4" w:rsidRDefault="005F5B2F" w:rsidP="004C1E0F">
      <w:pPr>
        <w:spacing w:after="0"/>
      </w:pPr>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4C1E0F">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8BA76FE" w:rsidR="00AE2C29" w:rsidRPr="00831DCA" w:rsidRDefault="00AE2C29"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8BA76FE" w:rsidR="00AE2C29" w:rsidRPr="00831DCA" w:rsidRDefault="00AE2C29"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4C1E0F">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4C1E0F">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408D3526" w:rsidR="00D4379D" w:rsidRDefault="00831DCA" w:rsidP="004C1E0F">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4C1E0F">
      <w:pPr>
        <w:keepNext/>
        <w:spacing w:after="0"/>
      </w:pPr>
      <w:r>
        <w:rPr>
          <w:noProof/>
          <w:lang w:val="en-CA"/>
        </w:rPr>
        <w:lastRenderedPageBreak/>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361CE1"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AB254F6" w14:textId="20F05F40" w:rsidR="00590896" w:rsidRDefault="00C92452" w:rsidP="004C1E0F">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1"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4E51B7DF" w:rsidR="00AE2C29" w:rsidRPr="00C92452" w:rsidRDefault="00AE2C29"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">
                  <v:imagedata r:id="rId12" o:title="" croptop="12439f" cropbottom="14295f"/>
                  <v:path arrowok="t"/>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4E51B7DF" w:rsidR="00AE2C29" w:rsidRPr="00C92452" w:rsidRDefault="00AE2C29"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4082CF39" w14:textId="25FB9F3A" w:rsidR="005E56EF" w:rsidRDefault="005E56EF" w:rsidP="004C1E0F">
      <w:pPr>
        <w:keepNext/>
        <w:spacing w:after="0"/>
      </w:pPr>
      <w:r>
        <w:tab/>
        <w:t>While some cheaper headphones use an analogue circuit to directly flip the signal from the microphone to cancel the sound, this type of noise cancelation does not perform as well as many would expect. Because of that high precision is required to cancel out the sound because of the high speed of sound, the uncertainties created by changes in temperature would affect the effect of the noise cancelling circuit.</w:t>
      </w:r>
    </w:p>
    <w:p w14:paraId="0777135E" w14:textId="7922216E" w:rsidR="00E7548F" w:rsidRDefault="00A374FF" w:rsidP="004C1E0F">
      <w:pPr>
        <w:keepNext/>
        <w:spacing w:after="0"/>
      </w:pPr>
      <w:r>
        <w:tab/>
      </w:r>
      <w:r w:rsidR="005E56EF">
        <w:t>Moreover</w:t>
      </w:r>
      <w:r w:rsidR="00FF2ECB">
        <w:t xml:space="preserve">,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448569CC" w:rsidR="00C92452" w:rsidRDefault="00C92452" w:rsidP="004C1E0F">
      <w:pPr>
        <w:pStyle w:val="Heading1"/>
        <w:spacing w:after="0"/>
      </w:pPr>
      <w:r>
        <w:t xml:space="preserve">The Fourier </w:t>
      </w:r>
      <w:r w:rsidR="00EF5937">
        <w:t>Theorem</w:t>
      </w:r>
    </w:p>
    <w:p w14:paraId="3DC639C3" w14:textId="4C45CC95" w:rsidR="00C92452" w:rsidRDefault="009D10F7" w:rsidP="004C1E0F">
      <w:pPr>
        <w:spacing w:after="0"/>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4C1E0F">
      <w:pPr>
        <w:spacing w:after="0"/>
        <w:ind w:firstLine="420"/>
      </w:pPr>
      <w:r>
        <w:t xml:space="preserve">A Fourier Series is a summation function of an infinite amount of sine and cosine functions of different frequencies. </w:t>
      </w:r>
      <w:commentRangeStart w:id="1"/>
      <w:r>
        <w:t xml:space="preserve">Since the Fourier theorem is commonly regarded as an intuitive </w:t>
      </w:r>
      <w:r>
        <w:lastRenderedPageBreak/>
        <w:t xml:space="preserve">assumption in math, and its proof goes beyond the scope of this essay, I will be providing an example to show the theorem’s affect instead of </w:t>
      </w:r>
      <w:r w:rsidR="00BA1532">
        <w:t>going through a tedious proving process.</w:t>
      </w:r>
      <w:r>
        <w:t xml:space="preserve"> </w:t>
      </w:r>
      <w:commentRangeEnd w:id="1"/>
      <w:r w:rsidR="00BA1532">
        <w:rPr>
          <w:rStyle w:val="CommentReference"/>
        </w:rPr>
        <w:commentReference w:id="1"/>
      </w:r>
    </w:p>
    <w:p w14:paraId="57255286" w14:textId="27AB9A63" w:rsidR="002E5310" w:rsidRPr="00336E65" w:rsidRDefault="00AE2C29" w:rsidP="004C1E0F">
      <w:pPr>
        <w:spacing w:after="0"/>
        <w:ind w:firstLine="420"/>
      </w:pPr>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3</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n</m:t>
                      </m:r>
                    </m:sub>
                  </m:sSub>
                  <m:r>
                    <w:rPr>
                      <w:rFonts w:ascii="Cambria Math" w:hAnsi="Cambria Math"/>
                    </w:rPr>
                    <m:t>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344FA837" w14:textId="771FFB15" w:rsidR="00DC5DB3" w:rsidRPr="00E11CEF" w:rsidRDefault="007523B2" w:rsidP="004C1E0F">
      <w:pPr>
        <w:spacing w:after="0"/>
      </w:pPr>
      <w:commentRangeStart w:id="2"/>
      <w:r>
        <w:rPr>
          <w:noProof/>
          <w:lang w:val="en-CA"/>
        </w:rPr>
        <w:drawing>
          <wp:inline distT="0" distB="0" distL="0" distR="0" wp14:anchorId="2B9EB290" wp14:editId="3BFA830B">
            <wp:extent cx="5486400" cy="1971924"/>
            <wp:effectExtent l="0" t="0" r="0"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commentRangeEnd w:id="2"/>
      <w:r w:rsidR="00EF5937">
        <w:rPr>
          <w:rStyle w:val="CommentReference"/>
        </w:rPr>
        <w:commentReference w:id="2"/>
      </w:r>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r w:rsidR="005E56EF">
        <w:t xml:space="preserve"> </w:t>
      </w:r>
      <w:r w:rsidR="00334DAE">
        <w:t xml:space="preserve">By expressing soundwaves in the form of a Fourier </w:t>
      </w:r>
      <w:r w:rsidR="0028711E">
        <w:t>Series, to be</w:t>
      </w:r>
      <w:r w:rsidR="005E56EF">
        <w:t xml:space="preserve"> able to adjust</w:t>
      </w:r>
      <w:r w:rsidR="0028711E">
        <w:t xml:space="preserve"> the amplitude of each frequency, the</w:t>
      </w:r>
      <w:r w:rsidR="005E56EF">
        <w:t xml:space="preserve"> headphone will be better able to cancel out noises actively. </w:t>
      </w:r>
    </w:p>
    <w:p w14:paraId="4740D849" w14:textId="14D354B3" w:rsidR="00336E65" w:rsidRDefault="00EF5937" w:rsidP="004C1E0F">
      <w:pPr>
        <w:pStyle w:val="Heading1"/>
        <w:spacing w:after="0"/>
      </w:pPr>
      <w:r>
        <w:t>Fourier Analysis</w:t>
      </w:r>
    </w:p>
    <w:p w14:paraId="192338DC" w14:textId="2BCA667C" w:rsidR="00FD43CC" w:rsidRDefault="00EF5937" w:rsidP="004C1E0F">
      <w:pPr>
        <w:spacing w:after="0"/>
      </w:pPr>
      <w:r>
        <w:tab/>
      </w:r>
      <w:r w:rsidR="00AA1844">
        <w:t xml:space="preserve">I have established that a soundwave can be represented using a Fourier Series, and now I will investigate the concept of the Fourier analysis, which </w:t>
      </w:r>
      <w:r w:rsidR="00E57037">
        <w:t>transforms of the soundwave as a function of time into a function of frequencies.</w:t>
      </w:r>
    </w:p>
    <w:p w14:paraId="0A650470" w14:textId="1A7B918E" w:rsidR="00EF5937" w:rsidRDefault="00FD43CC" w:rsidP="004C1E0F">
      <w:pPr>
        <w:pStyle w:val="Heading2"/>
        <w:spacing w:after="0"/>
      </w:pPr>
      <w:r>
        <w:t>Fourier Transformation</w:t>
      </w:r>
    </w:p>
    <w:p w14:paraId="6FB6660D" w14:textId="77777777" w:rsidR="003B7C68" w:rsidRDefault="00FD43CC" w:rsidP="004C1E0F">
      <w:pPr>
        <w:spacing w:after="0"/>
      </w:pPr>
      <w:r>
        <w:tab/>
      </w:r>
      <w:r w:rsidR="00CF322C">
        <w:t>Starting simple, human’s understanding of what defines a sinusoidal wave needs to translated in</w:t>
      </w:r>
      <w:r w:rsidR="003B7C68">
        <w:t>to mathematics. Take the function f(x) = sin(x) for example, the amplitude of the function is just f(x) for any given point on the x axis. We determine the period of the function by first finding an x-interception of the function. We then fallow the function, as it increases above the original point, return to the height of the original point, decreases to below the original point and finally return again to the height of the original point. We then find the distance the we have traveled in the x-axis, and that value will be the period of the function.</w:t>
      </w:r>
    </w:p>
    <w:p w14:paraId="118BB088" w14:textId="012FD661" w:rsidR="00FD43CC" w:rsidRDefault="003B7C68" w:rsidP="004C1E0F">
      <w:pPr>
        <w:spacing w:after="0"/>
      </w:pPr>
      <w:r>
        <w:tab/>
      </w:r>
      <w:r w:rsidR="00624400">
        <w:t>While we can replicate the identification process exactly with the use of f’(x) and f(x), which finds the slope of the function and x-interceptions, the process can be dramatically simplified with another way of approaching the problem.</w:t>
      </w:r>
    </w:p>
    <w:p w14:paraId="7484955E" w14:textId="5E5DA673" w:rsidR="00624400" w:rsidRDefault="00624400" w:rsidP="004C1E0F">
      <w:pPr>
        <w:spacing w:after="0"/>
      </w:pPr>
      <w:r>
        <w:tab/>
      </w:r>
      <w:r w:rsidR="00720C1E">
        <w:t xml:space="preserve">The characteristic of a positive hump directly followed by a negative hump both with the exact same shape can be taken advantage of to describe a period. The opposite nature of the </w:t>
      </w:r>
      <w:r w:rsidR="00720C1E">
        <w:lastRenderedPageBreak/>
        <w:t xml:space="preserve">humps cancels each other out when trying to find the average or the integral of the graph f(x) within the boundaries of its period. When </w:t>
      </w:r>
      <w:r w:rsidR="00731772">
        <w:t>the boundaries do not match up exactly with the period, not all of the parts above and below the x-axis with match up perfectly. Causing the average and the integral of the graph f(x) to have an absolute value greater than 0.</w:t>
      </w:r>
    </w:p>
    <w:p w14:paraId="70D0CFCD" w14:textId="6397E050" w:rsidR="00D65450" w:rsidRPr="00D65450" w:rsidRDefault="00B50D37" w:rsidP="004C1E0F">
      <w:pPr>
        <w:spacing w:after="0"/>
        <w:ind w:firstLine="420"/>
      </w:pPr>
      <w:r>
        <w:t>Starting simple, if we simplify the Fourier series to only whole number frequencies, we get</w:t>
      </w:r>
      <w:r w:rsidR="00DC61E4">
        <w:t xml:space="preserve">: </w:t>
      </w:r>
      <m:oMath>
        <m:r>
          <m:rPr>
            <m:sty m:val="p"/>
          </m:rPr>
          <w:rPr>
            <w:rFonts w:ascii="Cambria Math" w:hAnsi="Cambria Math"/>
          </w:rPr>
          <w:br/>
        </m:r>
      </m:oMath>
      <m:oMathPara>
        <m:oMath>
          <m:sSub>
            <m:sSubPr>
              <m:ctrlPr>
                <w:rPr>
                  <w:rFonts w:ascii="Cambria Math" w:hAnsi="Cambria Math"/>
                  <w:i/>
                </w:rPr>
              </m:ctrlPr>
            </m:sSubPr>
            <m:e>
              <m:r>
                <w:rPr>
                  <w:rFonts w:ascii="Cambria Math" w:hAnsi="Cambria Math"/>
                </w:rPr>
                <m:t>g</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x+</m:t>
                  </m:r>
                  <m:sSub>
                    <m:sSubPr>
                      <m:ctrlPr>
                        <w:rPr>
                          <w:rFonts w:ascii="Cambria Math" w:hAnsi="Cambria Math"/>
                          <w:i/>
                        </w:rPr>
                      </m:ctrlPr>
                    </m:sSubPr>
                    <m:e>
                      <m:r>
                        <w:rPr>
                          <w:rFonts w:ascii="Cambria Math" w:hAnsi="Cambria Math"/>
                        </w:rPr>
                        <m:t>c</m:t>
                      </m:r>
                    </m:e>
                    <m:sub>
                      <m:r>
                        <w:rPr>
                          <w:rFonts w:ascii="Cambria Math" w:hAnsi="Cambria Math"/>
                        </w:rPr>
                        <m:t>1</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sSub>
                    <m:sSubPr>
                      <m:ctrlPr>
                        <w:rPr>
                          <w:rFonts w:ascii="Cambria Math" w:hAnsi="Cambria Math"/>
                          <w:i/>
                        </w:rPr>
                      </m:ctrlPr>
                    </m:sSubPr>
                    <m:e>
                      <m:r>
                        <w:rPr>
                          <w:rFonts w:ascii="Cambria Math" w:hAnsi="Cambria Math"/>
                        </w:rPr>
                        <m:t>c</m:t>
                      </m:r>
                    </m:e>
                    <m:sub>
                      <m:r>
                        <w:rPr>
                          <w:rFonts w:ascii="Cambria Math" w:hAnsi="Cambria Math"/>
                        </w:rPr>
                        <m:t>2</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sSub>
                    <m:sSubPr>
                      <m:ctrlPr>
                        <w:rPr>
                          <w:rFonts w:ascii="Cambria Math" w:hAnsi="Cambria Math"/>
                          <w:i/>
                        </w:rPr>
                      </m:ctrlPr>
                    </m:sSubPr>
                    <m:e>
                      <m:r>
                        <w:rPr>
                          <w:rFonts w:ascii="Cambria Math" w:hAnsi="Cambria Math"/>
                        </w:rPr>
                        <m:t>c</m:t>
                      </m:r>
                    </m:e>
                    <m:sub>
                      <m:r>
                        <w:rPr>
                          <w:rFonts w:ascii="Cambria Math" w:hAnsi="Cambria Math"/>
                        </w:rPr>
                        <m:t>3</m:t>
                      </m:r>
                    </m:sub>
                  </m:sSub>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nx+</m:t>
                  </m:r>
                  <m:sSub>
                    <m:sSubPr>
                      <m:ctrlPr>
                        <w:rPr>
                          <w:rFonts w:ascii="Cambria Math" w:hAnsi="Cambria Math"/>
                          <w:i/>
                        </w:rPr>
                      </m:ctrlPr>
                    </m:sSubPr>
                    <m:e>
                      <m:r>
                        <w:rPr>
                          <w:rFonts w:ascii="Cambria Math" w:hAnsi="Cambria Math"/>
                        </w:rPr>
                        <m:t>c</m:t>
                      </m:r>
                    </m:e>
                    <m:sub>
                      <m:r>
                        <w:rPr>
                          <w:rFonts w:ascii="Cambria Math" w:hAnsi="Cambria Math"/>
                        </w:rPr>
                        <m:t>n</m:t>
                      </m:r>
                    </m:sub>
                  </m:sSub>
                </m:e>
              </m:d>
            </m:e>
          </m:func>
        </m:oMath>
      </m:oMathPara>
    </w:p>
    <w:p w14:paraId="02CB3B25" w14:textId="19A883B1" w:rsidR="00B87388" w:rsidRPr="00D65450" w:rsidRDefault="00B87388" w:rsidP="004C1E0F">
      <w:pPr>
        <w:spacing w:after="0"/>
        <w:ind w:firstLine="420"/>
      </w:pPr>
      <w:r>
        <w:t>Since the Fourier series is the sum of an infinite amount of sinusoidal functions, n will be approaching infinity, allowing us to re-write the function g(x):</w:t>
      </w:r>
    </w:p>
    <w:p w14:paraId="0345DFDA" w14:textId="2F24789B" w:rsidR="00B87388" w:rsidRPr="00B87388" w:rsidRDefault="00B87388"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i</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B</m:t>
                      </m:r>
                      <m:d>
                        <m:dPr>
                          <m:ctrlPr>
                            <w:rPr>
                              <w:rFonts w:ascii="Cambria Math" w:hAnsi="Cambria Math"/>
                              <w:i/>
                            </w:rPr>
                          </m:ctrlPr>
                        </m:dPr>
                        <m:e>
                          <m:r>
                            <w:rPr>
                              <w:rFonts w:ascii="Cambria Math" w:hAnsi="Cambria Math"/>
                            </w:rPr>
                            <m:t>i</m:t>
                          </m:r>
                        </m:e>
                      </m:d>
                      <m:r>
                        <w:rPr>
                          <w:rFonts w:ascii="Cambria Math" w:hAnsi="Cambria Math"/>
                        </w:rPr>
                        <m:t>x+C(i)</m:t>
                      </m:r>
                    </m:e>
                  </m:d>
                </m:e>
              </m:func>
            </m:e>
          </m:nary>
        </m:oMath>
      </m:oMathPara>
    </w:p>
    <w:p w14:paraId="68F0CD5A" w14:textId="41E3F6C9" w:rsidR="00B87388" w:rsidRDefault="00D65450" w:rsidP="004C1E0F">
      <w:pPr>
        <w:spacing w:after="0"/>
      </w:pPr>
      <w:r>
        <w:tab/>
        <w:t>A(n), B(n) and C(n)</w:t>
      </w:r>
      <w:r w:rsidR="00B87388">
        <w:t xml:space="preserve"> are functions </w:t>
      </w:r>
      <w:r w:rsidR="00E57037">
        <w:t xml:space="preserve">to </w:t>
      </w:r>
      <w:r w:rsidR="00B87388">
        <w:t xml:space="preserve">represent the </w:t>
      </w:r>
      <w:r>
        <w:t>constants a, b and c in</w:t>
      </w:r>
      <w:r w:rsidR="00B87388">
        <w:t xml:space="preserve"> each sinusoidal function within the series</w:t>
      </w:r>
      <w:r w:rsidR="00E57037">
        <w:t xml:space="preserve"> instead of listing them one by one</w:t>
      </w:r>
      <w:r w:rsidR="00B87388">
        <w:t>.</w:t>
      </w:r>
      <w:r w:rsidR="00E57037">
        <w:t xml:space="preserve"> For instance: A(</w:t>
      </w:r>
      <w:r>
        <w:t>1</w:t>
      </w:r>
      <w:r w:rsidR="00E57037">
        <w:t>)=a</w:t>
      </w:r>
      <w:r>
        <w:rPr>
          <w:vertAlign w:val="subscript"/>
        </w:rPr>
        <w:t>1</w:t>
      </w:r>
      <w:r w:rsidR="00E57037">
        <w:t xml:space="preserve">. </w:t>
      </w:r>
      <w:r w:rsidR="00B87388">
        <w:t xml:space="preserve">This equation can also be further modified to better suit our context. The variables n and x while looks simple, does not help us model soundwave. We can thus replace them with frequency (f) </w:t>
      </w:r>
      <w:r w:rsidR="00E57037">
        <w:t>if oscillations in a given</w:t>
      </w:r>
      <w:r w:rsidR="00B87388">
        <w:t xml:space="preserve"> time </w:t>
      </w:r>
      <w:r w:rsidR="00E57037">
        <w:t xml:space="preserve">interval </w:t>
      </w:r>
      <w:r w:rsidR="00B87388">
        <w:t xml:space="preserve">(t). </w:t>
      </w:r>
      <w:r w:rsidR="00662796">
        <w:t xml:space="preserve">The “n” in the expression represent the n’th sinusoidal function in the series, and we can instead label each sinusoidal function using their frequency. For example, the cosine function with a frequency of </w:t>
      </w:r>
      <w:r w:rsidR="00E57037">
        <w:t>f would have a weight of A(f). We also need to modify the cosine function in this specific term to have the frequency</w:t>
      </w:r>
      <w:r w:rsidR="00F1690F">
        <w:t xml:space="preserve"> (oscillations for 1 unit of time)</w:t>
      </w:r>
      <w:r w:rsidR="00E57037">
        <w:t xml:space="preserve"> f in the </w:t>
      </w:r>
      <w:r w:rsidR="00F1690F">
        <w:t>specific point in time t</w:t>
      </w:r>
      <w:r w:rsidR="00E57037">
        <w:t xml:space="preserve">. The function is first horizontally compressed by 2π, to set its period to 1, and then </w:t>
      </w:r>
      <w:r w:rsidR="00F1690F">
        <w:t>expanded</w:t>
      </w:r>
      <w:r w:rsidR="00E57037">
        <w:t xml:space="preserve"> by </w:t>
      </w:r>
      <w:r w:rsidR="00F1690F">
        <w:t>its period. Since the inverse of the period is just the frequency, the cosine function can be written as cos(2πft), and the function g(x) can thus be represented as fallowing:</w:t>
      </w:r>
    </w:p>
    <w:p w14:paraId="7DC7BAA9" w14:textId="7FE75724" w:rsidR="00B50D37" w:rsidRPr="00B50D37" w:rsidRDefault="00F1690F" w:rsidP="004C1E0F">
      <w:pPr>
        <w:spacing w:after="0"/>
        <w:ind w:firstLine="420"/>
      </w:pPr>
      <m:oMathPara>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f=-∞</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440D43EE" w14:textId="54819D1C" w:rsidR="00F1690F" w:rsidRPr="00B50D37" w:rsidRDefault="00B50D37" w:rsidP="004C1E0F">
      <w:pPr>
        <w:spacing w:after="0"/>
        <w:ind w:firstLine="420"/>
      </w:pPr>
      <w:r>
        <w:t>Since the Fourier series is actually continuous, we can use an integration to represent the function instead:</w:t>
      </w:r>
      <m:oMath>
        <m:r>
          <m:rPr>
            <m:sty m:val="p"/>
          </m:rPr>
          <w:rPr>
            <w:rFonts w:ascii="Cambria Math" w:hAnsi="Cambria Math"/>
          </w:rPr>
          <w:br/>
        </m:r>
      </m:oMath>
      <m:oMathPara>
        <m:oMath>
          <m:r>
            <w:rPr>
              <w:rFonts w:ascii="Cambria Math" w:hAnsi="Cambria Math"/>
            </w:rPr>
            <m:t>g(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A</m:t>
              </m:r>
              <m:d>
                <m:dPr>
                  <m:ctrlPr>
                    <w:rPr>
                      <w:rFonts w:ascii="Cambria Math" w:hAnsi="Cambria Math"/>
                      <w:i/>
                    </w:rPr>
                  </m:ctrlPr>
                </m:dPr>
                <m:e>
                  <m:r>
                    <w:rPr>
                      <w:rFonts w:ascii="Cambria Math" w:hAnsi="Cambria Math"/>
                    </w:rPr>
                    <m:t>f</m:t>
                  </m:r>
                </m:e>
              </m:d>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πft+C(f)</m:t>
                      </m:r>
                    </m:e>
                  </m:d>
                </m:e>
              </m:func>
            </m:e>
          </m:nary>
        </m:oMath>
      </m:oMathPara>
    </w:p>
    <w:p w14:paraId="0EFFBD57" w14:textId="280103B8" w:rsidR="00B50D37" w:rsidRDefault="00A949E0" w:rsidP="004C1E0F">
      <w:pPr>
        <w:spacing w:after="0"/>
      </w:pPr>
      <w:r>
        <w:tab/>
      </w:r>
      <w:r w:rsidR="00D65450">
        <w:t>This expression uses two functions A(f) and C(f) to represent the amplitude and phase shift of each sinusoidal function in the series. Ther</w:t>
      </w:r>
      <w:r w:rsidR="00F67836">
        <w:t>efore, when trying to find the Fourier series of a soundwave, we need to determine the amplitude an</w:t>
      </w:r>
      <w:r w:rsidR="00AA5CBD">
        <w:t>d phase shift of each frequency.</w:t>
      </w:r>
    </w:p>
    <w:p w14:paraId="49F87EBD" w14:textId="078D70A0" w:rsidR="00AA5CBD" w:rsidRDefault="00AA5CBD" w:rsidP="004C1E0F">
      <w:pPr>
        <w:spacing w:after="0"/>
      </w:pPr>
      <w:r>
        <w:tab/>
        <w:t xml:space="preserve">A useful tool to represent the amplitude and phase shift is complex numbers, as they can be represented in polar form: |z|cis(θ). |z| is the absolute value of the complex number, which is also the amplitude of the cis function, and θ can be used with </w:t>
      </w:r>
      <m:oMath>
        <m:r>
          <w:rPr>
            <w:rFonts w:ascii="Cambria Math" w:hAnsi="Cambria Math"/>
          </w:rPr>
          <m:t>2πft</m:t>
        </m:r>
      </m:oMath>
      <w:r>
        <w:t xml:space="preserve"> to determine the phase shift of the function. </w:t>
      </w:r>
    </w:p>
    <w:p w14:paraId="0FB86790" w14:textId="30C01F8A" w:rsidR="00D57FA7" w:rsidRDefault="00216C6E" w:rsidP="004C1E0F">
      <w:pPr>
        <w:spacing w:after="0"/>
      </w:pPr>
      <w:r>
        <w:tab/>
      </w:r>
      <w:commentRangeStart w:id="3"/>
      <w:r>
        <w:t xml:space="preserve">How can we then incorporate complex numbers into our process of converting a soundwave to a function that outputs the amplitude and phase shift when given a certain frequency? </w:t>
      </w:r>
      <w:r w:rsidR="00D57FA7">
        <w:t>The</w:t>
      </w:r>
      <w:r w:rsidR="00CC476D">
        <w:t xml:space="preserve"> special characteristics of averages of a sine function within a certain interval, which we have investigated before,</w:t>
      </w:r>
      <w:r w:rsidR="00D57FA7">
        <w:t xml:space="preserve"> inspired me to utilize the concept of centroid</w:t>
      </w:r>
      <w:r w:rsidR="00CC476D">
        <w:t xml:space="preserve"> in geometry.</w:t>
      </w:r>
      <w:commentRangeEnd w:id="3"/>
      <w:r w:rsidR="00D57FA7">
        <w:rPr>
          <w:rStyle w:val="CommentReference"/>
        </w:rPr>
        <w:commentReference w:id="3"/>
      </w:r>
    </w:p>
    <w:p w14:paraId="1842E427" w14:textId="36F561CE" w:rsidR="00CC476D" w:rsidRPr="00B87388" w:rsidRDefault="00CC476D" w:rsidP="004C1E0F">
      <w:pPr>
        <w:spacing w:after="0"/>
      </w:pPr>
      <w:r>
        <w:lastRenderedPageBreak/>
        <w:tab/>
      </w:r>
      <w:r w:rsidR="00FE4DAC">
        <w:t xml:space="preserve">A radial symmetrical shape has its centroid located </w:t>
      </w:r>
      <w:r w:rsidR="00C64B8C">
        <w:t xml:space="preserve">in the center of the shape. The centroid can be interpreted as the average location of all the points on the shape, which is why it is also the center of gravity of the shape. The radial segments of the radial symmetrical shape cancels each other out, causing the average of the location of points on the shape to be in the middle. </w:t>
      </w:r>
    </w:p>
    <w:p w14:paraId="3C8FD109" w14:textId="450C6698" w:rsidR="000264EC" w:rsidRDefault="00CC476D" w:rsidP="004C1E0F">
      <w:pPr>
        <w:spacing w:after="0"/>
      </w:pPr>
      <w:r>
        <w:tab/>
      </w:r>
      <w:r w:rsidR="004B4325">
        <w:t xml:space="preserve">A symmetrical shape can be created by repeating a certain pattern multiple times to form its sides. Since sinusoidal functions </w:t>
      </w:r>
      <w:r w:rsidR="000264EC">
        <w:t xml:space="preserve">have a repeating pattern, a shape exhibiting radial symmetry can be created with the sinusoidal function as its side and twisting the sine function around a certain point. </w:t>
      </w:r>
    </w:p>
    <w:p w14:paraId="6A0B0B5A" w14:textId="77777777" w:rsidR="00207A01" w:rsidRDefault="00207A01" w:rsidP="004C1E0F">
      <w:pPr>
        <w:keepNext/>
        <w:spacing w:after="0"/>
        <w:jc w:val="center"/>
      </w:pPr>
      <w:r>
        <w:rPr>
          <w:noProof/>
          <w:lang w:val="en-CA"/>
        </w:rPr>
        <w:drawing>
          <wp:inline distT="0" distB="0" distL="0" distR="0" wp14:anchorId="6CFA55C0" wp14:editId="6E3C7B8F">
            <wp:extent cx="3858002" cy="1884459"/>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winding-sine.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876374" cy="1893433"/>
                    </a:xfrm>
                    <a:prstGeom prst="rect">
                      <a:avLst/>
                    </a:prstGeom>
                    <a:noFill/>
                    <a:ln>
                      <a:noFill/>
                    </a:ln>
                  </pic:spPr>
                </pic:pic>
              </a:graphicData>
            </a:graphic>
          </wp:inline>
        </w:drawing>
      </w:r>
    </w:p>
    <w:p w14:paraId="07C8B654" w14:textId="19BAA18D" w:rsidR="000264EC" w:rsidRDefault="00207A01" w:rsidP="004C1E0F">
      <w:pPr>
        <w:pStyle w:val="Caption"/>
        <w:spacing w:after="0"/>
        <w:jc w:val="center"/>
      </w:pPr>
      <w:r>
        <w:t xml:space="preserve">Figure </w:t>
      </w:r>
      <w:fldSimple w:instr=" SEQ Figure \* ARABIC ">
        <w:r w:rsidR="00BE0F64">
          <w:rPr>
            <w:noProof/>
          </w:rPr>
          <w:t>3</w:t>
        </w:r>
      </w:fldSimple>
      <w:r>
        <w:t xml:space="preserve">. Winding the function </w:t>
      </w:r>
      <w:r w:rsidR="00924E59">
        <w:t>g(t</w:t>
      </w:r>
      <w:r w:rsidR="00D57FA7">
        <w:t>)=</w:t>
      </w:r>
      <w:r>
        <w:t>sin(6π</w:t>
      </w:r>
      <w:r w:rsidR="00924E59">
        <w:t>t</w:t>
      </w:r>
      <w:r>
        <w:t>)+1</w:t>
      </w:r>
      <w:r w:rsidR="00924E59">
        <w:t xml:space="preserve"> for t</w:t>
      </w:r>
      <w:r w:rsidRPr="00207A01">
        <w:rPr>
          <w:rFonts w:hint="eastAsia"/>
        </w:rPr>
        <w:t>∈</w:t>
      </w:r>
      <w:r>
        <w:rPr>
          <w:rFonts w:hint="eastAsia"/>
        </w:rPr>
        <w:t>[0,2]</w:t>
      </w:r>
      <w:r>
        <w:t xml:space="preserve"> and </w:t>
      </w:r>
      <w:r w:rsidR="00924E59">
        <w:t>t</w:t>
      </w:r>
      <w:r w:rsidRPr="00207A01">
        <w:rPr>
          <w:rFonts w:hint="eastAsia"/>
        </w:rPr>
        <w:t>∈</w:t>
      </w:r>
      <w:r>
        <w:rPr>
          <w:rFonts w:hint="eastAsia"/>
        </w:rPr>
        <w:t>[0,</w:t>
      </w:r>
      <w:r>
        <w:t>4.</w:t>
      </w:r>
      <w:r w:rsidR="00050011">
        <w:t>3</w:t>
      </w:r>
      <w:r>
        <w:rPr>
          <w:rFonts w:hint="eastAsia"/>
        </w:rPr>
        <w:t>]</w:t>
      </w:r>
      <w:r>
        <w:t xml:space="preserve"> around a certain point</w:t>
      </w:r>
    </w:p>
    <w:p w14:paraId="436DD9DA" w14:textId="21FB747E" w:rsidR="00D57FA7" w:rsidRDefault="00207A01" w:rsidP="004C1E0F">
      <w:pPr>
        <w:spacing w:after="0"/>
      </w:pPr>
      <w:r>
        <w:tab/>
        <w:t>In figure 3, I c</w:t>
      </w:r>
      <w:r w:rsidR="00924E59">
        <w:t>hose to use the function sin(6πt</w:t>
      </w:r>
      <w:r w:rsidR="000A709F">
        <w:t xml:space="preserve">)+1 so that I do not need to deal with negative values on the visual representation, as they might be distracting. The figure suggests the importance of the domain chosen for the winding: if the domain is </w:t>
      </w:r>
      <w:r w:rsidR="00AC1DAC">
        <w:t>an</w:t>
      </w:r>
      <w:r w:rsidR="000A709F">
        <w:t xml:space="preserve"> </w:t>
      </w:r>
      <w:r w:rsidR="00AC1DAC">
        <w:t xml:space="preserve">integer multiple of the period of the graph, (2 is an integer multiple of </w:t>
      </w:r>
      <m:oMath>
        <m:f>
          <m:fPr>
            <m:ctrlPr>
              <w:rPr>
                <w:rFonts w:ascii="Cambria Math" w:hAnsi="Cambria Math"/>
                <w:i/>
              </w:rPr>
            </m:ctrlPr>
          </m:fPr>
          <m:num>
            <m:r>
              <w:rPr>
                <w:rFonts w:ascii="Cambria Math" w:hAnsi="Cambria Math"/>
              </w:rPr>
              <m:t>1</m:t>
            </m:r>
          </m:num>
          <m:den>
            <m:r>
              <w:rPr>
                <w:rFonts w:ascii="Cambria Math" w:hAnsi="Cambria Math"/>
              </w:rPr>
              <m:t>3</m:t>
            </m:r>
          </m:den>
        </m:f>
      </m:oMath>
      <w:r w:rsidR="00AC1DAC">
        <w:t xml:space="preserve"> by 6 times) then the shape will symmetrical. If the domain is not an integer multiple of the period of the sin function, then it will not be a radial symmetrical shape. </w:t>
      </w:r>
    </w:p>
    <w:p w14:paraId="4003C4C5" w14:textId="02852B0F" w:rsidR="00D57FA7" w:rsidRDefault="00D57FA7" w:rsidP="004C1E0F">
      <w:pPr>
        <w:spacing w:after="0"/>
      </w:pPr>
      <w:r>
        <w:tab/>
        <w:t xml:space="preserve">While a 2D Cartesian plane can be used to plot the shape, and find the location of the centroid of the shape, finding an equation that describes the shape will be difficult. Instead, we can use the useful tool of complex numbers’ polar form to graph this function. </w:t>
      </w:r>
    </w:p>
    <w:p w14:paraId="49D19A3E" w14:textId="32966500" w:rsidR="00D57FA7" w:rsidRDefault="00D57FA7" w:rsidP="004C1E0F">
      <w:pPr>
        <w:spacing w:after="0"/>
      </w:pPr>
      <w:r>
        <w:tab/>
      </w:r>
      <w:r w:rsidR="00924E59">
        <w:t xml:space="preserve">Recall function g(t) from figure 3. The process of transitioning the graph into a shape can be seen as changing the x-axis into the degree of rotation and y-axis to the length from a certain point to the origin. Since the x-axis values are just t and y-axis values are g(t), we can write the complex expression </w:t>
      </w:r>
      <m:oMath>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6πt)</m:t>
        </m:r>
      </m:oMath>
      <w:r w:rsidR="00924E59">
        <w:t xml:space="preserve">. The expression within the cis function is the same as the sine function in g(x) because we also need to perform the same horizontal compression the cis function to make sure that both function represents the same graph. </w:t>
      </w:r>
    </w:p>
    <w:p w14:paraId="7BAAFBF0" w14:textId="3690CC2F" w:rsidR="00C45E5D" w:rsidRDefault="00924E59" w:rsidP="004C1E0F">
      <w:pPr>
        <w:spacing w:after="0"/>
      </w:pPr>
      <w:r>
        <w:tab/>
        <w:t xml:space="preserve">The expression can be further generalized by using the variable f to represent the frequency. The transition that we are essentially performing on the graph is </w:t>
      </w:r>
      <w:r w:rsidR="00C45E5D">
        <w:t xml:space="preserve">compressing a normal sine wave horizontally by 2π, and then horizontally expanding it by its period. Notice that the transition that we are performing here are as same as the transitions that we have performed to a Fourier series, which prompts us that we are on the right path. The expression thus becomes: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t</m:t>
            </m:r>
          </m:e>
        </m:d>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m:t>
        </m:r>
      </m:oMath>
      <w:r w:rsidR="00C45E5D">
        <w:t>.</w:t>
      </w:r>
    </w:p>
    <w:p w14:paraId="67624E16" w14:textId="163426A0" w:rsidR="00C45E5D" w:rsidRDefault="00C45E5D" w:rsidP="004C1E0F">
      <w:pPr>
        <w:spacing w:after="0"/>
      </w:pPr>
      <w:r>
        <w:lastRenderedPageBreak/>
        <w:tab/>
        <w:t xml:space="preserve">Since we need to find the average location of the graph, which is a continuous set of data, we can divide its integral by its domain. After this modification, we can create a function of f: </w:t>
      </w:r>
    </w:p>
    <w:p w14:paraId="33BAD167" w14:textId="0BD86CA1" w:rsidR="00C45E5D" w:rsidRPr="00C45E5D" w:rsidRDefault="00AE2C29"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00238776" w14:textId="418DAEA4" w:rsidR="00BE0F64" w:rsidRDefault="00C45E5D" w:rsidP="004C1E0F">
      <w:pPr>
        <w:spacing w:after="0"/>
      </w:pPr>
      <w:r>
        <w:tab/>
        <w:t xml:space="preserve">Now that we have built this complex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w:t>
      </w:r>
      <w:r w:rsidR="00D81325">
        <w:t xml:space="preserve"> which we know have some sort of connection to the abundance of sinusoidal functions with different frequencies,</w:t>
      </w:r>
      <w:r>
        <w:t xml:space="preserve"> but what does it actually do and how does it behave? I claimed that when the frequency f is a whole number multiple of the actual frequency of the function, the centroid will be in the middle of the shape, which in this case is the origin. This is actually a false claim because there is one exception of this rule when f is exactly the same as the </w:t>
      </w:r>
      <w:r w:rsidR="00A1474D">
        <w:t xml:space="preserve">frequency of the function g(x). This is because the whole number of multiples actually indicator of the amount of segments that is radially symmetric. This can be seen from the </w:t>
      </w:r>
      <w:r w:rsidR="0035305B">
        <w:t xml:space="preserve">figure 3, where the whole number multiple is </w:t>
      </w:r>
      <m:oMath>
        <m:r>
          <w:rPr>
            <w:rFonts w:ascii="Cambria Math" w:hAnsi="Cambria Math"/>
          </w:rPr>
          <m:t>2÷</m:t>
        </m:r>
        <m:f>
          <m:fPr>
            <m:ctrlPr>
              <w:rPr>
                <w:rFonts w:ascii="Cambria Math" w:hAnsi="Cambria Math"/>
                <w:i/>
              </w:rPr>
            </m:ctrlPr>
          </m:fPr>
          <m:num>
            <m:r>
              <w:rPr>
                <w:rFonts w:ascii="Cambria Math" w:hAnsi="Cambria Math"/>
              </w:rPr>
              <m:t>2π</m:t>
            </m:r>
          </m:num>
          <m:den>
            <m:r>
              <w:rPr>
                <w:rFonts w:ascii="Cambria Math" w:hAnsi="Cambria Math"/>
              </w:rPr>
              <m:t>6π</m:t>
            </m:r>
          </m:den>
        </m:f>
        <m:r>
          <w:rPr>
            <w:rFonts w:ascii="Cambria Math" w:hAnsi="Cambria Math"/>
          </w:rPr>
          <m:t>=6</m:t>
        </m:r>
      </m:oMath>
      <w:r w:rsidR="0035305B">
        <w:t xml:space="preserve">, which is also the amount of segments in the shape which it produces. When the whole number multiple is one, there is only one segment, and there is nothing else to balance it out, making it so that </w:t>
      </w:r>
      <w:r w:rsidR="005504CD">
        <w:t xml:space="preserve">the centroid of the shape being far away from the center. </w:t>
      </w:r>
      <w:r w:rsidR="00BE0F64">
        <w:t>This can be seen in figure 4:</w:t>
      </w:r>
    </w:p>
    <w:p w14:paraId="695C2AC2" w14:textId="77777777" w:rsidR="00BE0F64" w:rsidRDefault="00BE0F64" w:rsidP="004C1E0F">
      <w:pPr>
        <w:keepNext/>
        <w:spacing w:after="0"/>
        <w:jc w:val="center"/>
      </w:pPr>
      <w:commentRangeStart w:id="4"/>
      <w:r>
        <w:rPr>
          <w:noProof/>
          <w:lang w:val="en-CA"/>
        </w:rPr>
        <w:drawing>
          <wp:inline distT="0" distB="0" distL="0" distR="0" wp14:anchorId="09CF25CC" wp14:editId="37274C54">
            <wp:extent cx="4110824" cy="1888177"/>
            <wp:effectExtent l="0" t="0" r="4445" b="0"/>
            <wp:docPr id="15" name="Picture 15" descr="E:\school-stuff\2018-2019\math\resources\winding-sine-centroi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chool-stuff\2018-2019\math\resources\winding-sine-centroid.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27417" cy="1895798"/>
                    </a:xfrm>
                    <a:prstGeom prst="rect">
                      <a:avLst/>
                    </a:prstGeom>
                    <a:noFill/>
                    <a:ln>
                      <a:noFill/>
                    </a:ln>
                  </pic:spPr>
                </pic:pic>
              </a:graphicData>
            </a:graphic>
          </wp:inline>
        </w:drawing>
      </w:r>
      <w:commentRangeEnd w:id="4"/>
      <w:r w:rsidR="00AB66DA">
        <w:rPr>
          <w:rStyle w:val="CommentReference"/>
        </w:rPr>
        <w:commentReference w:id="4"/>
      </w:r>
    </w:p>
    <w:p w14:paraId="3448E367" w14:textId="5CD4AD19" w:rsidR="00C45E5D" w:rsidRPr="00BE0F64" w:rsidRDefault="00BE0F64" w:rsidP="004C1E0F">
      <w:pPr>
        <w:pStyle w:val="Caption"/>
        <w:spacing w:after="0"/>
        <w:jc w:val="center"/>
        <w:rPr>
          <w:sz w:val="20"/>
          <w:szCs w:val="20"/>
        </w:rPr>
      </w:pPr>
      <w:r w:rsidRPr="00BE0F64">
        <w:rPr>
          <w:sz w:val="20"/>
          <w:szCs w:val="20"/>
        </w:rPr>
        <w:t xml:space="preserve">Figure </w:t>
      </w:r>
      <w:r w:rsidRPr="00BE0F64">
        <w:rPr>
          <w:sz w:val="20"/>
          <w:szCs w:val="20"/>
        </w:rPr>
        <w:fldChar w:fldCharType="begin"/>
      </w:r>
      <w:r w:rsidRPr="00BE0F64">
        <w:rPr>
          <w:sz w:val="20"/>
          <w:szCs w:val="20"/>
        </w:rPr>
        <w:instrText xml:space="preserve"> SEQ Figure \* ARABIC </w:instrText>
      </w:r>
      <w:r w:rsidRPr="00BE0F64">
        <w:rPr>
          <w:sz w:val="20"/>
          <w:szCs w:val="20"/>
        </w:rPr>
        <w:fldChar w:fldCharType="separate"/>
      </w:r>
      <w:r w:rsidRPr="00BE0F64">
        <w:rPr>
          <w:noProof/>
          <w:sz w:val="20"/>
          <w:szCs w:val="20"/>
        </w:rPr>
        <w:t>4</w:t>
      </w:r>
      <w:r w:rsidRPr="00BE0F64">
        <w:rPr>
          <w:sz w:val="20"/>
          <w:szCs w:val="20"/>
        </w:rPr>
        <w:fldChar w:fldCharType="end"/>
      </w:r>
      <w:r w:rsidRPr="00BE0F64">
        <w:rPr>
          <w:sz w:val="20"/>
          <w:szCs w:val="20"/>
        </w:rPr>
        <w:t>. Winding the function g(t)=sin(6πt)+1 for t</w:t>
      </w:r>
      <w:r w:rsidRPr="00BE0F64">
        <w:rPr>
          <w:rFonts w:hint="eastAsia"/>
          <w:sz w:val="20"/>
          <w:szCs w:val="20"/>
        </w:rPr>
        <w:t>∈</w:t>
      </w:r>
      <w:r w:rsidRPr="00BE0F64">
        <w:rPr>
          <w:rFonts w:hint="eastAsia"/>
          <w:sz w:val="20"/>
          <w:szCs w:val="20"/>
        </w:rPr>
        <w:t>[0,1]</w:t>
      </w:r>
      <w:r w:rsidRPr="00BE0F64">
        <w:rPr>
          <w:sz w:val="20"/>
          <w:szCs w:val="20"/>
        </w:rPr>
        <w:t>, t</w:t>
      </w:r>
      <w:r w:rsidRPr="00BE0F64">
        <w:rPr>
          <w:rFonts w:hint="eastAsia"/>
          <w:sz w:val="20"/>
          <w:szCs w:val="20"/>
        </w:rPr>
        <w:t>∈</w:t>
      </w:r>
      <w:r w:rsidRPr="00BE0F64">
        <w:rPr>
          <w:rFonts w:hint="eastAsia"/>
          <w:sz w:val="20"/>
          <w:szCs w:val="20"/>
        </w:rPr>
        <w:t>[0,2]</w:t>
      </w:r>
      <w:r w:rsidRPr="00BE0F64">
        <w:rPr>
          <w:sz w:val="20"/>
          <w:szCs w:val="20"/>
        </w:rPr>
        <w:t xml:space="preserve"> and t</w:t>
      </w:r>
      <w:r w:rsidRPr="00BE0F64">
        <w:rPr>
          <w:rFonts w:hint="eastAsia"/>
          <w:sz w:val="20"/>
          <w:szCs w:val="20"/>
        </w:rPr>
        <w:t>∈</w:t>
      </w:r>
      <w:r w:rsidRPr="00BE0F64">
        <w:rPr>
          <w:rFonts w:hint="eastAsia"/>
          <w:sz w:val="20"/>
          <w:szCs w:val="20"/>
        </w:rPr>
        <w:t>[0,</w:t>
      </w:r>
      <w:r w:rsidRPr="00BE0F64">
        <w:rPr>
          <w:sz w:val="20"/>
          <w:szCs w:val="20"/>
        </w:rPr>
        <w:t>4.3</w:t>
      </w:r>
      <w:r w:rsidRPr="00BE0F64">
        <w:rPr>
          <w:rFonts w:hint="eastAsia"/>
          <w:sz w:val="20"/>
          <w:szCs w:val="20"/>
        </w:rPr>
        <w:t>]</w:t>
      </w:r>
      <w:r w:rsidRPr="00BE0F64">
        <w:rPr>
          <w:sz w:val="20"/>
          <w:szCs w:val="20"/>
        </w:rPr>
        <w:t xml:space="preserve"> around a certain point and their centroids respectively</w:t>
      </w:r>
    </w:p>
    <w:p w14:paraId="05DD8E99" w14:textId="515CF90C" w:rsidR="008C6E2C" w:rsidRDefault="00D57FA7" w:rsidP="004C1E0F">
      <w:pPr>
        <w:spacing w:after="0"/>
      </w:pPr>
      <w:r>
        <w:tab/>
      </w:r>
      <w:r w:rsidR="00AB66DA">
        <w:t xml:space="preserve">There is something special happening to the shape on the very right: even though it is not radial symmetrical, its centroid still appears to be so close to the origin that it is almost indistinguishable by eye. This is because of the large amount of oscillation that happens with in the period. It contains 12.8 phases, meaning that each phase only account for </w:t>
      </w:r>
      <m:oMath>
        <m:f>
          <m:fPr>
            <m:ctrlPr>
              <w:rPr>
                <w:rFonts w:ascii="Cambria Math" w:hAnsi="Cambria Math"/>
                <w:i/>
              </w:rPr>
            </m:ctrlPr>
          </m:fPr>
          <m:num>
            <m:r>
              <w:rPr>
                <w:rFonts w:ascii="Cambria Math" w:hAnsi="Cambria Math"/>
              </w:rPr>
              <m:t>1</m:t>
            </m:r>
          </m:num>
          <m:den>
            <m:r>
              <w:rPr>
                <w:rFonts w:ascii="Cambria Math" w:hAnsi="Cambria Math"/>
              </w:rPr>
              <m:t>12.8</m:t>
            </m:r>
          </m:den>
        </m:f>
        <m:r>
          <w:rPr>
            <w:rFonts w:ascii="Cambria Math" w:hAnsi="Cambria Math"/>
          </w:rPr>
          <m:t>=7.8125%</m:t>
        </m:r>
      </m:oMath>
      <w:r w:rsidR="00AB66DA">
        <w:t xml:space="preserve"> of the location in the centroid. </w:t>
      </w:r>
      <w:r w:rsidR="00CE7CFD">
        <w:t xml:space="preserve">This causes the lack of radial symmetry of the shape to have a small effect on the location of the centroid of the shape. The influence of the lack of symmetry on the shape also decreases as a larger interval is considered. This can be seen if we use a simple function to represent </w:t>
      </w:r>
      <w:r w:rsidR="003911DC">
        <w:t xml:space="preserve">the influence of length of the interval on the effect of a single period on the centroid: </w:t>
      </w:r>
      <m:oMath>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fx</m:t>
            </m:r>
          </m:den>
        </m:f>
      </m:oMath>
      <w:r w:rsidR="003911DC">
        <w:t xml:space="preserve"> where f is the frequency of the wave. Since x is in the </w:t>
      </w:r>
      <w:r w:rsidR="003911DC">
        <w:lastRenderedPageBreak/>
        <w:t xml:space="preserve">denominator,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lim</m:t>
                </m:r>
              </m:e>
              <m:lim>
                <m:r>
                  <w:rPr>
                    <w:rFonts w:ascii="Cambria Math" w:hAnsi="Cambria Math"/>
                  </w:rPr>
                  <m:t>x→∞</m:t>
                </m:r>
              </m:lim>
            </m:limLow>
          </m:fName>
          <m:e>
            <m:r>
              <w:rPr>
                <w:rFonts w:ascii="Cambria Math" w:hAnsi="Cambria Math"/>
              </w:rPr>
              <m:t>E</m:t>
            </m:r>
            <m:d>
              <m:dPr>
                <m:ctrlPr>
                  <w:rPr>
                    <w:rFonts w:ascii="Cambria Math" w:hAnsi="Cambria Math"/>
                    <w:i/>
                  </w:rPr>
                </m:ctrlPr>
              </m:dPr>
              <m:e>
                <m:r>
                  <w:rPr>
                    <w:rFonts w:ascii="Cambria Math" w:hAnsi="Cambria Math"/>
                  </w:rPr>
                  <m:t>x</m:t>
                </m:r>
              </m:e>
            </m:d>
            <m:r>
              <w:rPr>
                <w:rFonts w:ascii="Cambria Math" w:hAnsi="Cambria Math"/>
              </w:rPr>
              <m:t>=0</m:t>
            </m:r>
          </m:e>
        </m:func>
      </m:oMath>
      <w:r w:rsidR="003911DC">
        <w:t xml:space="preserve">. </w:t>
      </w:r>
      <w:commentRangeStart w:id="5"/>
      <w:r w:rsidR="003911DC">
        <w:t>This means that the larger the range selected, the smaller affect the la</w:t>
      </w:r>
      <w:r w:rsidR="00D0342A">
        <w:t xml:space="preserve">ck of symmetry on the centroid. </w:t>
      </w:r>
      <w:commentRangeEnd w:id="5"/>
      <w:r w:rsidR="00580360">
        <w:rPr>
          <w:rStyle w:val="CommentReference"/>
        </w:rPr>
        <w:commentReference w:id="5"/>
      </w:r>
    </w:p>
    <w:p w14:paraId="0739AA20" w14:textId="7BD4858C" w:rsidR="008C6E2C" w:rsidRDefault="00D0342A" w:rsidP="004C1E0F">
      <w:pPr>
        <w:spacing w:after="0"/>
      </w:pPr>
      <w:r>
        <w:tab/>
        <w:t xml:space="preserve">The distance between the centroid of the shape and the origin can thus be connected to the abundance of a sinusoidal function with the period as same as the time interval. </w:t>
      </w:r>
      <w:r w:rsidR="00D81325">
        <w:t xml:space="preserve">This is because the effect on the lack of radial symmetry on the distance between the centroid and origin can be eliminated by increasing the boundary of the domain to </w:t>
      </w:r>
      <w:r w:rsidR="00D81325" w:rsidRPr="00D81325">
        <w:rPr>
          <w:rFonts w:hint="eastAsia"/>
        </w:rPr>
        <w:t>∞</w:t>
      </w:r>
      <w:r w:rsidR="00D81325">
        <w:rPr>
          <w:rFonts w:hint="eastAsia"/>
        </w:rPr>
        <w:t xml:space="preserve"> and -</w:t>
      </w:r>
      <w:r w:rsidR="00D81325" w:rsidRPr="00D81325">
        <w:rPr>
          <w:rFonts w:hint="eastAsia"/>
        </w:rPr>
        <w:t>∞</w:t>
      </w:r>
      <w:r w:rsidR="00D81325">
        <w:rPr>
          <w:rFonts w:hint="eastAsia"/>
        </w:rPr>
        <w:t>.</w:t>
      </w:r>
      <w:r w:rsidR="00580360">
        <w:t>(I will refer back to this later in the paper)</w:t>
      </w:r>
      <w:r w:rsidR="00D81325">
        <w:rPr>
          <w:rFonts w:hint="eastAsia"/>
        </w:rPr>
        <w:t xml:space="preserve"> </w:t>
      </w:r>
      <w:r w:rsidR="00D81325">
        <w:t xml:space="preserve">After whipping out the effect of radial symmetry on the distance, the only factor which affects the distance of the two point is whether the period matches with time interval. </w:t>
      </w:r>
    </w:p>
    <w:p w14:paraId="4ADB4C3B" w14:textId="48CFC866" w:rsidR="007E0265" w:rsidRDefault="008C6E2C" w:rsidP="004C1E0F">
      <w:pPr>
        <w:spacing w:after="0"/>
        <w:ind w:firstLine="420"/>
      </w:pPr>
      <w:r>
        <w:t xml:space="preserve">However, given the domain that is being used, it is impossible for the sinusoid to have the same period as the period must be a finite value. </w:t>
      </w:r>
      <w:r w:rsidR="007E0265">
        <w:t>If the period of the sinusoid is used to control the amount of oscillations, we are limiting ourselves to just one cycle in the graph, which jams the entire set of real numbers into the domain 0 to 2π for the cis function.</w:t>
      </w:r>
    </w:p>
    <w:p w14:paraId="2EF42167" w14:textId="6CE331FB" w:rsidR="000B5DCB" w:rsidRDefault="008C6E2C" w:rsidP="004C1E0F">
      <w:pPr>
        <w:spacing w:after="0"/>
        <w:ind w:firstLine="420"/>
      </w:pPr>
      <w:r>
        <w:t xml:space="preserve">This “bug” in our formula can be fixed by adding a small patch. </w:t>
      </w:r>
      <w:r w:rsidR="000B5DCB">
        <w:t>Instead</w:t>
      </w:r>
      <w:r w:rsidR="00464A31">
        <w:t xml:space="preserve"> of using the period to control the frequency of oscillations in the shape, we can use the frequency itself as a variable. This increases the domain of the cis function from only 0 to 2π into -</w:t>
      </w:r>
      <w:r w:rsidR="00464A31" w:rsidRPr="00D81325">
        <w:rPr>
          <w:rFonts w:hint="eastAsia"/>
        </w:rPr>
        <w:t>∞</w:t>
      </w:r>
      <w:r w:rsidR="00464A31">
        <w:t xml:space="preserve"> to </w:t>
      </w:r>
      <w:r w:rsidR="00464A31" w:rsidRPr="00D81325">
        <w:rPr>
          <w:rFonts w:hint="eastAsia"/>
        </w:rPr>
        <w:t>∞</w:t>
      </w:r>
      <w:r w:rsidR="00464A31">
        <w:rPr>
          <w:rFonts w:hint="eastAsia"/>
        </w:rPr>
        <w:t xml:space="preserve">. </w:t>
      </w:r>
      <w:r w:rsidR="00464A31">
        <w:t>This way, if the frequency of winding the graph matches with the frequency of the sinusoid oscillating, the period of the sinusoid will match up with the domain of one cycle in the graph, causing the centroid of the shape to deviate from the origin.</w:t>
      </w:r>
    </w:p>
    <w:p w14:paraId="6F007397" w14:textId="58FE8483" w:rsidR="007E0265" w:rsidRPr="007E0265" w:rsidRDefault="007E0265" w:rsidP="004C1E0F">
      <w:pPr>
        <w:spacing w:after="0"/>
        <w:ind w:firstLine="420"/>
      </w:pPr>
      <w:r>
        <w:t>This modification is essentially making the cis function to have the same frequency as the sinusoid function, and can be carried out by expanding the sinusoid horizontally by f when plotting it onto the complex plane. This</w:t>
      </w:r>
      <w:r w:rsidR="00A606A8">
        <w:t xml:space="preserve"> changes</w:t>
      </w:r>
      <w:r>
        <w:t xml:space="preserve"> the expression to:</w:t>
      </w:r>
    </w:p>
    <w:p w14:paraId="63014FB6" w14:textId="7D8FD405" w:rsidR="007E0265" w:rsidRPr="00920D11" w:rsidRDefault="00AE2C29" w:rsidP="004C1E0F">
      <w:pPr>
        <w:spacing w:after="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2πf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11C5CF43" w14:textId="38E76DE0" w:rsidR="00920D11" w:rsidRDefault="00920D11" w:rsidP="004C1E0F">
      <w:pPr>
        <w:spacing w:after="0"/>
      </w:pPr>
      <w:r>
        <w:tab/>
      </w:r>
      <w:r w:rsidR="0093404B">
        <w:t xml:space="preserve"> </w:t>
      </w:r>
      <w:r w:rsidR="00BA1B02">
        <w:t xml:space="preserve">To recap everything that have just happened, we first established the connection between averages, integrals and the frequency of a sine wave. We then investigated the potential of using complex numbers to represent the Fourier series. After, we connected the concept of centroid with the idea of averaging a function, and through minor tweaks, created the express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BA1B02">
        <w:t xml:space="preserve"> which describes the abundance, phase shift of a sinusoid of the frequency f in a periodic function.</w:t>
      </w:r>
    </w:p>
    <w:p w14:paraId="216EF2D5" w14:textId="2D7BE77A" w:rsidR="006665BC" w:rsidRDefault="006665BC" w:rsidP="004C1E0F">
      <w:pPr>
        <w:spacing w:after="0"/>
      </w:pPr>
      <w:r>
        <w:tab/>
        <w:t xml:space="preserve">Now that we know that the complex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provides information of a single sinusoid, will it also work for the sum of multiple sinusoids? </w:t>
      </w:r>
    </w:p>
    <w:p w14:paraId="056C0632" w14:textId="62E9D59C" w:rsidR="004304D5" w:rsidRDefault="004304D5" w:rsidP="004C1E0F">
      <w:pPr>
        <w:spacing w:after="0"/>
      </w:pPr>
      <w:r>
        <w:tab/>
        <w:t>If the function g(t)=A(t)+B(t), such that A(t)=sin(2πf</w:t>
      </w:r>
      <w:r>
        <w:rPr>
          <w:vertAlign w:val="subscript"/>
        </w:rPr>
        <w:t>1</w:t>
      </w:r>
      <w:r>
        <w:t>t) and B(t)=sin(2π</w:t>
      </w:r>
      <w:r w:rsidRPr="004304D5">
        <w:t xml:space="preserve"> </w:t>
      </w:r>
      <w:r>
        <w:t>f</w:t>
      </w:r>
      <w:r>
        <w:rPr>
          <w:vertAlign w:val="subscript"/>
        </w:rPr>
        <w:t>2</w:t>
      </w:r>
      <w:r>
        <w:t>t), the function g(x) will be representing the sum of multiple sinusoids with different frequencies f</w:t>
      </w:r>
      <w:r>
        <w:rPr>
          <w:vertAlign w:val="subscript"/>
        </w:rPr>
        <w:t xml:space="preserve">1 </w:t>
      </w:r>
      <w:r>
        <w:t>and f</w:t>
      </w:r>
      <w:r>
        <w:rPr>
          <w:vertAlign w:val="subscript"/>
        </w:rPr>
        <w:t>2</w:t>
      </w:r>
      <w:r>
        <w:t xml:space="preserve">.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can thus be rewritten using integration rules:</w:t>
      </w:r>
    </w:p>
    <w:p w14:paraId="2197133C" w14:textId="78725572" w:rsidR="004304D5" w:rsidRPr="005A5BD0" w:rsidRDefault="004304D5" w:rsidP="004C1E0F">
      <w:pPr>
        <w:spacing w:after="0"/>
        <w:ind w:left="420" w:hanging="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d>
                    <m:dPr>
                      <m:ctrlPr>
                        <w:rPr>
                          <w:rFonts w:ascii="Cambria Math" w:hAnsi="Cambria Math"/>
                          <w:i/>
                        </w:rPr>
                      </m:ctrlPr>
                    </m:dPr>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B</m:t>
                      </m:r>
                      <m:d>
                        <m:dPr>
                          <m:ctrlPr>
                            <w:rPr>
                              <w:rFonts w:ascii="Cambria Math" w:hAnsi="Cambria Math"/>
                              <w:i/>
                            </w:rPr>
                          </m:ctrlPr>
                        </m:dPr>
                        <m:e>
                          <m:r>
                            <w:rPr>
                              <w:rFonts w:ascii="Cambria Math" w:hAnsi="Cambria Math"/>
                            </w:rPr>
                            <m:t>t</m:t>
                          </m:r>
                        </m:e>
                      </m:d>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A</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r>
            <w:rPr>
              <w:rFonts w:ascii="Cambria Math" w:hAnsi="Cambria Math"/>
            </w:rPr>
            <m:t>+</m:t>
          </m:r>
          <m:f>
            <m:fPr>
              <m:ctrlPr>
                <w:rPr>
                  <w:rFonts w:ascii="Cambria Math" w:hAnsi="Cambria Math"/>
                  <w:i/>
                </w:rPr>
              </m:ctrlPr>
            </m:fPr>
            <m:num>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sup>
                <m:e>
                  <m:r>
                    <w:rPr>
                      <w:rFonts w:ascii="Cambria Math" w:hAnsi="Cambria Math"/>
                    </w:rPr>
                    <m:t>B</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num>
            <m:den>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1</m:t>
                  </m:r>
                </m:sub>
              </m:sSub>
            </m:den>
          </m:f>
        </m:oMath>
      </m:oMathPara>
    </w:p>
    <w:p w14:paraId="3FB4A2B4" w14:textId="6BEE8223" w:rsidR="004304D5" w:rsidRPr="004304D5" w:rsidRDefault="005A5BD0" w:rsidP="004C1E0F">
      <w:pPr>
        <w:spacing w:after="0"/>
      </w:pPr>
      <w:r>
        <w:tab/>
        <w:t xml:space="preserve">By rewriting the function into this form, it can be seen that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t xml:space="preserve"> just became the sum of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Since </w:t>
      </w:r>
      <m:oMath>
        <m:acc>
          <m:accPr>
            <m:ctrlPr>
              <w:rPr>
                <w:rFonts w:ascii="Cambria Math" w:hAnsi="Cambria Math"/>
                <w:i/>
              </w:rPr>
            </m:ctrlPr>
          </m:accPr>
          <m:e>
            <m:r>
              <w:rPr>
                <w:rFonts w:ascii="Cambria Math" w:hAnsi="Cambria Math"/>
              </w:rPr>
              <m:t>A</m:t>
            </m:r>
          </m:e>
        </m:acc>
        <m:d>
          <m:dPr>
            <m:ctrlPr>
              <w:rPr>
                <w:rFonts w:ascii="Cambria Math" w:hAnsi="Cambria Math"/>
                <w:i/>
              </w:rPr>
            </m:ctrlPr>
          </m:dPr>
          <m:e>
            <m:r>
              <w:rPr>
                <w:rFonts w:ascii="Cambria Math" w:hAnsi="Cambria Math"/>
              </w:rPr>
              <m:t>f</m:t>
            </m:r>
          </m:e>
        </m:d>
      </m:oMath>
      <w:r>
        <w:t xml:space="preserve"> and </w:t>
      </w:r>
      <m:oMath>
        <m:acc>
          <m:accPr>
            <m:ctrlPr>
              <w:rPr>
                <w:rFonts w:ascii="Cambria Math" w:hAnsi="Cambria Math"/>
                <w:i/>
              </w:rPr>
            </m:ctrlPr>
          </m:accPr>
          <m:e>
            <m:r>
              <w:rPr>
                <w:rFonts w:ascii="Cambria Math" w:hAnsi="Cambria Math"/>
              </w:rPr>
              <m:t>B</m:t>
            </m:r>
          </m:e>
        </m:acc>
        <m:d>
          <m:dPr>
            <m:ctrlPr>
              <w:rPr>
                <w:rFonts w:ascii="Cambria Math" w:hAnsi="Cambria Math"/>
                <w:i/>
              </w:rPr>
            </m:ctrlPr>
          </m:dPr>
          <m:e>
            <m:r>
              <w:rPr>
                <w:rFonts w:ascii="Cambria Math" w:hAnsi="Cambria Math"/>
              </w:rPr>
              <m:t>f</m:t>
            </m:r>
          </m:e>
        </m:d>
      </m:oMath>
      <w:r>
        <w:t xml:space="preserve"> would only have a large peak when f is the same as the frequencies of the function f</w:t>
      </w:r>
      <w:r>
        <w:rPr>
          <w:vertAlign w:val="subscript"/>
        </w:rPr>
        <w:t xml:space="preserve">1 </w:t>
      </w:r>
      <w:r>
        <w:t>and f</w:t>
      </w:r>
      <w:r>
        <w:rPr>
          <w:vertAlign w:val="subscript"/>
        </w:rPr>
        <w:t>2</w:t>
      </w:r>
      <w:r>
        <w:t>, adding the function together would thus create to large peaks at f</w:t>
      </w:r>
      <w:r>
        <w:rPr>
          <w:vertAlign w:val="subscript"/>
        </w:rPr>
        <w:t xml:space="preserve">1 </w:t>
      </w:r>
      <w:r>
        <w:t>and f</w:t>
      </w:r>
      <w:r>
        <w:rPr>
          <w:vertAlign w:val="subscript"/>
        </w:rPr>
        <w:t xml:space="preserve">2 </w:t>
      </w:r>
      <w:r>
        <w:t xml:space="preserve">in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Since the Fourier theorem states that any periodical function can be expressed using a Fourier series, a series of sinusoids with different frequencies by modifying their amplitude and phase shift,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580360">
        <w:t xml:space="preserve"> would thus output information on the amplitude and phase shift of the sinusoid function with frequency f in the Fourier series of g(f).</w:t>
      </w:r>
    </w:p>
    <w:p w14:paraId="3E18C4E0" w14:textId="635645A6" w:rsidR="00BA1B02" w:rsidRPr="00CA418D" w:rsidRDefault="00BA1B02" w:rsidP="004C1E0F">
      <w:pPr>
        <w:spacing w:after="0"/>
      </w:pPr>
      <w:r>
        <w:tab/>
        <w:t>This expression</w:t>
      </w:r>
      <w:r w:rsidR="00580360">
        <w:t>, however,</w:t>
      </w:r>
      <w:r>
        <w:t xml:space="preserve"> </w:t>
      </w:r>
      <w:r w:rsidR="00CA418D">
        <w:t>does not cleanly display the information about amplitude and phase shift of the certain frequency, as the non-radial symmetric shapes creates uncertainties. As previously discussed, this can be fixed by setting</w:t>
      </w:r>
      <w:r>
        <w:t xml:space="preserve"> the boundary of the integral into -</w:t>
      </w:r>
      <w:r w:rsidRPr="00D81325">
        <w:rPr>
          <w:rFonts w:hint="eastAsia"/>
        </w:rPr>
        <w:t>∞</w:t>
      </w:r>
      <w:r>
        <w:t xml:space="preserve"> to </w:t>
      </w:r>
      <w:r w:rsidRPr="00D81325">
        <w:rPr>
          <w:rFonts w:hint="eastAsia"/>
        </w:rPr>
        <w:t>∞</w:t>
      </w:r>
      <w:r w:rsidR="00CA418D">
        <w:rPr>
          <w:rFonts w:hint="eastAsia"/>
        </w:rPr>
        <w:t xml:space="preserve">. </w:t>
      </w:r>
      <w:r w:rsidR="00CA418D">
        <w:t xml:space="preserve">This </w:t>
      </w:r>
      <w:r>
        <w:t>cancels out the effect of lack of symmetry on the position of the centroid</w:t>
      </w:r>
      <w:r w:rsidR="00580360">
        <w:t xml:space="preserve">. </w:t>
      </w:r>
      <w:r w:rsidR="00CA418D">
        <w:t>The t</w:t>
      </w:r>
      <w:r w:rsidR="00CA418D">
        <w:rPr>
          <w:vertAlign w:val="subscript"/>
        </w:rPr>
        <w:t>2</w:t>
      </w:r>
      <w:r w:rsidR="00CA418D">
        <w:t>–t</w:t>
      </w:r>
      <w:r w:rsidR="00CA418D">
        <w:rPr>
          <w:vertAlign w:val="subscript"/>
        </w:rPr>
        <w:t>1</w:t>
      </w:r>
      <w:r w:rsidR="00CA418D">
        <w:t xml:space="preserve"> in the denominator is also removed, as the result of the subtraction will becoming 2</w:t>
      </w:r>
      <w:r w:rsidR="00CA418D" w:rsidRPr="00D81325">
        <w:rPr>
          <w:rFonts w:hint="eastAsia"/>
        </w:rPr>
        <w:t>∞</w:t>
      </w:r>
      <w:r w:rsidR="00CA418D">
        <w:rPr>
          <w:rFonts w:hint="eastAsia"/>
        </w:rPr>
        <w:t>, leading the value generated by the f</w:t>
      </w:r>
      <w:r w:rsidR="00CA418D">
        <w:t>unction to be compressed to 0. Getting rid of the denominator will not affect the visualization of the frequencies, as the interval is set constant, and the denominator only scales the result of the function down by the set range being considered. The function will thus become:</w:t>
      </w:r>
    </w:p>
    <w:p w14:paraId="52DD0EE5" w14:textId="4953D1B0" w:rsidR="008C6E2C" w:rsidRPr="00CA418D" w:rsidRDefault="00AE2C29" w:rsidP="004C1E0F">
      <w:pPr>
        <w:spacing w:after="0"/>
        <w:ind w:firstLine="420"/>
      </w:pPr>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r>
                <w:rPr>
                  <w:rFonts w:ascii="Cambria Math" w:hAnsi="Cambria Math"/>
                </w:rPr>
                <m:t>cis</m:t>
              </m:r>
              <m:d>
                <m:dPr>
                  <m:ctrlPr>
                    <w:rPr>
                      <w:rFonts w:ascii="Cambria Math" w:hAnsi="Cambria Math"/>
                      <w:i/>
                    </w:rPr>
                  </m:ctrlPr>
                </m:dPr>
                <m:e>
                  <m:r>
                    <w:rPr>
                      <w:rFonts w:ascii="Cambria Math" w:hAnsi="Cambria Math"/>
                    </w:rPr>
                    <m:t>2πft</m:t>
                  </m:r>
                </m:e>
              </m:d>
              <m:r>
                <w:rPr>
                  <w:rFonts w:ascii="Cambria Math" w:hAnsi="Cambria Math"/>
                </w:rPr>
                <m:t>dt</m:t>
              </m:r>
            </m:e>
          </m:nary>
        </m:oMath>
      </m:oMathPara>
    </w:p>
    <w:p w14:paraId="1BA6720B" w14:textId="2B95C22A" w:rsidR="00B969D9" w:rsidRDefault="00CA418D" w:rsidP="004C1E0F">
      <w:pPr>
        <w:spacing w:after="0"/>
        <w:ind w:firstLine="420"/>
      </w:pPr>
      <w:r>
        <w:t>This function has two minor difference in terms of representation from the Fourier transformation known by the public. The first difference is that we constructed the function using the polar form of complex numbers, while the version more well known to the public uses the Euler’s form, likely because the integration is easier to find. Another difference is that we drew the shape in terms of angle, which naturally goes in the counter-clockwise direction. Fourier approached the transformation in clockwise direction, which can be done by flipping the function around the y-axis. This does not make any differences to the function itself,</w:t>
      </w:r>
      <w:r w:rsidR="00B969D9">
        <w:t xml:space="preserve"> as we are just changing the direction we draw the shape. This changes to function to:</w:t>
      </w:r>
    </w:p>
    <w:p w14:paraId="1B49A17E" w14:textId="11E02252" w:rsidR="00B969D9" w:rsidRPr="00706766" w:rsidRDefault="00B969D9" w:rsidP="004C1E0F">
      <w:pPr>
        <w:spacing w:after="0"/>
        <w:ind w:firstLine="420"/>
      </w:pPr>
      <w:r>
        <w:tab/>
      </w:r>
      <m:oMath>
        <m:r>
          <m:rPr>
            <m:sty m:val="p"/>
          </m:rPr>
          <w:rPr>
            <w:rFonts w:ascii="Cambria Math" w:hAnsi="Cambria Math"/>
          </w:rPr>
          <w:br/>
        </m:r>
      </m:oMath>
      <m:oMathPara>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r>
            <w:rPr>
              <w:rFonts w:ascii="Cambria Math" w:hAnsi="Cambria Math"/>
            </w:rPr>
            <m:t>=</m:t>
          </m:r>
          <m:nary>
            <m:naryPr>
              <m:limLoc m:val="subSup"/>
              <m:ctrlPr>
                <w:rPr>
                  <w:rFonts w:ascii="Cambria Math" w:hAnsi="Cambria Math"/>
                  <w:i/>
                </w:rPr>
              </m:ctrlPr>
            </m:naryPr>
            <m:sub>
              <m:r>
                <w:rPr>
                  <w:rFonts w:ascii="Cambria Math" w:hAnsi="Cambria Math"/>
                </w:rPr>
                <m:t>-∞</m:t>
              </m:r>
            </m:sub>
            <m:sup>
              <m:r>
                <w:rPr>
                  <w:rFonts w:ascii="Cambria Math" w:hAnsi="Cambria Math"/>
                </w:rPr>
                <m:t>∞</m:t>
              </m:r>
            </m:sup>
            <m:e>
              <m:r>
                <w:rPr>
                  <w:rFonts w:ascii="Cambria Math" w:hAnsi="Cambria Math"/>
                </w:rPr>
                <m:t>g</m:t>
              </m:r>
              <m:d>
                <m:dPr>
                  <m:ctrlPr>
                    <w:rPr>
                      <w:rFonts w:ascii="Cambria Math" w:hAnsi="Cambria Math"/>
                      <w:i/>
                    </w:rPr>
                  </m:ctrlPr>
                </m:dPr>
                <m:e>
                  <m:r>
                    <w:rPr>
                      <w:rFonts w:ascii="Cambria Math" w:hAnsi="Cambria Math"/>
                    </w:rPr>
                    <m:t>t</m:t>
                  </m:r>
                </m:e>
              </m:d>
              <m:sSup>
                <m:sSupPr>
                  <m:ctrlPr>
                    <w:rPr>
                      <w:rFonts w:ascii="Cambria Math" w:hAnsi="Cambria Math"/>
                      <w:i/>
                    </w:rPr>
                  </m:ctrlPr>
                </m:sSupPr>
                <m:e>
                  <m:r>
                    <w:rPr>
                      <w:rFonts w:ascii="Cambria Math" w:hAnsi="Cambria Math"/>
                    </w:rPr>
                    <m:t>e</m:t>
                  </m:r>
                </m:e>
                <m:sup>
                  <m:r>
                    <w:rPr>
                      <w:rFonts w:ascii="Cambria Math" w:hAnsi="Cambria Math"/>
                    </w:rPr>
                    <m:t>-2πift</m:t>
                  </m:r>
                </m:sup>
              </m:sSup>
              <m:r>
                <w:rPr>
                  <w:rFonts w:ascii="Cambria Math" w:hAnsi="Cambria Math"/>
                </w:rPr>
                <m:t>dt</m:t>
              </m:r>
            </m:e>
          </m:nary>
        </m:oMath>
      </m:oMathPara>
    </w:p>
    <w:p w14:paraId="3212C6C2" w14:textId="209C363C" w:rsidR="00706766" w:rsidRDefault="00706766" w:rsidP="004C1E0F">
      <w:pPr>
        <w:pStyle w:val="Heading2"/>
        <w:spacing w:after="0"/>
      </w:pPr>
      <w:r>
        <w:t>Discrete Fourier Transform</w:t>
      </w:r>
    </w:p>
    <w:p w14:paraId="1FD4E2D9" w14:textId="1C45B377" w:rsidR="003E2ED4" w:rsidRDefault="002D1374" w:rsidP="004C1E0F">
      <w:pPr>
        <w:spacing w:after="0"/>
      </w:pPr>
      <w:r>
        <w:tab/>
        <w:t xml:space="preserve">We will now apply our Fourier transformation formula on the topic of noise cancelation. Recall that microphones record the air pressure difference from in the soundwave and in the surrounding in a given frequency to represent the soundwave. This means that the recording of </w:t>
      </w:r>
      <w:r>
        <w:lastRenderedPageBreak/>
        <w:t>the soundwave is not a continuous function, but rather just a large amount of sample points the belong to the actual function of the soundwave. This creates a problem, as the expression that we have just created requires the exact function of the periodic wave: the function g(x) is continuous and the boundaries of the integral is ±</w:t>
      </w:r>
      <w:r w:rsidRPr="00D81325">
        <w:rPr>
          <w:rFonts w:hint="eastAsia"/>
        </w:rPr>
        <w:t>∞</w:t>
      </w:r>
      <w:r w:rsidR="0099286D">
        <w:rPr>
          <w:rFonts w:hint="eastAsia"/>
        </w:rPr>
        <w:t>,</w:t>
      </w:r>
      <w:r w:rsidR="0099286D">
        <w:t xml:space="preserve"> which cannot be satisfied with only a set of sample points. We thus need to modify</w:t>
      </w:r>
      <w:r w:rsidR="003E2ED4">
        <w:t xml:space="preserve"> the function </w:t>
      </w:r>
      <m:oMath>
        <m:acc>
          <m:accPr>
            <m:ctrlPr>
              <w:rPr>
                <w:rFonts w:ascii="Cambria Math" w:hAnsi="Cambria Math"/>
                <w:i/>
              </w:rPr>
            </m:ctrlPr>
          </m:accPr>
          <m:e>
            <m:r>
              <w:rPr>
                <w:rFonts w:ascii="Cambria Math" w:hAnsi="Cambria Math"/>
              </w:rPr>
              <m:t>g</m:t>
            </m:r>
          </m:e>
        </m:acc>
        <m:d>
          <m:dPr>
            <m:ctrlPr>
              <w:rPr>
                <w:rFonts w:ascii="Cambria Math" w:hAnsi="Cambria Math"/>
                <w:i/>
              </w:rPr>
            </m:ctrlPr>
          </m:dPr>
          <m:e>
            <m:r>
              <w:rPr>
                <w:rFonts w:ascii="Cambria Math" w:hAnsi="Cambria Math"/>
              </w:rPr>
              <m:t>f</m:t>
            </m:r>
          </m:e>
        </m:d>
      </m:oMath>
      <w:r w:rsidR="003E2ED4">
        <w:t>.</w:t>
      </w:r>
    </w:p>
    <w:p w14:paraId="39028F7B" w14:textId="7BDA1A40" w:rsidR="003E2ED4" w:rsidRDefault="00FD58FB" w:rsidP="004C1E0F">
      <w:pPr>
        <w:spacing w:after="0"/>
      </w:pPr>
      <w:r>
        <w:tab/>
        <w:t>Since we are now dealing with a sequence, we can use the variable g</w:t>
      </w:r>
      <w:r>
        <w:rPr>
          <w:vertAlign w:val="subscript"/>
        </w:rPr>
        <w:t>n</w:t>
      </w:r>
      <w:r>
        <w:t xml:space="preserve"> to represent the value of the n’th recording in the sequence, with a total of N recording. </w:t>
      </w:r>
    </w:p>
    <w:p w14:paraId="3A01E681" w14:textId="4E89819A" w:rsidR="00FD58FB" w:rsidRDefault="00FD58FB" w:rsidP="004C1E0F">
      <w:pPr>
        <w:spacing w:after="0"/>
      </w:pPr>
      <w:r>
        <w:tab/>
        <w:t xml:space="preserve">Instead of winding the function g(x) to create a radial shape, we can instead wind the series of points to create the shape. The effects will be exactly the same and the only difference is that we will only be dealing with a finite amount of point instead of a line. Borrowing concepts from the previous section of |z|cis(θ), we can create an expression which plots the point around the origin in the complex plane: </w:t>
      </w:r>
      <m:oMath>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oMath>
    </w:p>
    <w:p w14:paraId="7D83ECB5" w14:textId="536140A8" w:rsidR="00920A39" w:rsidRDefault="004212EC" w:rsidP="004C1E0F">
      <w:pPr>
        <w:spacing w:after="0"/>
      </w:pPr>
      <w:r>
        <w:tab/>
      </w:r>
      <w:r w:rsidR="00920A39">
        <w:t xml:space="preserve">We can then find the </w:t>
      </w:r>
      <w:r w:rsidR="0082367E">
        <w:t>mean</w:t>
      </w:r>
      <w:r w:rsidR="00920A39">
        <w:t xml:space="preserve"> of the points</w:t>
      </w:r>
      <w:r w:rsidR="009F2F8B">
        <w:t>, G</w:t>
      </w:r>
      <w:r w:rsidR="009F2F8B">
        <w:rPr>
          <w:vertAlign w:val="subscript"/>
        </w:rPr>
        <w:t>n</w:t>
      </w:r>
      <w:r w:rsidR="009F2F8B">
        <w:t>,</w:t>
      </w:r>
      <w:r w:rsidR="00920A39">
        <w:t xml:space="preserve"> by summing them and dividing the sum by the total amount of points:</w:t>
      </w:r>
    </w:p>
    <w:commentRangeStart w:id="6"/>
    <w:p w14:paraId="10272B30" w14:textId="1DFC5FC7" w:rsidR="009F2F8B" w:rsidRDefault="00AE2C29"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w:commentRangeEnd w:id="6"/>
          <m:r>
            <m:rPr>
              <m:sty m:val="p"/>
            </m:rPr>
            <w:rPr>
              <w:rStyle w:val="CommentReference"/>
            </w:rPr>
            <w:commentReference w:id="6"/>
          </m:r>
        </m:oMath>
      </m:oMathPara>
    </w:p>
    <w:p w14:paraId="2B46865F" w14:textId="6CB742A4" w:rsidR="00B969D9" w:rsidRDefault="003C489A" w:rsidP="004C1E0F">
      <w:pPr>
        <w:pStyle w:val="Heading2"/>
        <w:spacing w:after="0"/>
      </w:pPr>
      <w:r>
        <w:tab/>
      </w:r>
      <w:r w:rsidR="00550CCC">
        <w:t>Fast Fourier Transformation</w:t>
      </w:r>
    </w:p>
    <w:p w14:paraId="0ABCF925" w14:textId="7BF533EC" w:rsidR="00550CCC" w:rsidRDefault="00550CCC" w:rsidP="004C1E0F">
      <w:pPr>
        <w:spacing w:after="0"/>
      </w:pPr>
      <w:r>
        <w:tab/>
        <w:t xml:space="preserve">Looking at the expression which we have just came up with to perform Fourier transformation on a discrete set of data, there are two problems present if it were to be applied to ANC on a headphone. </w:t>
      </w:r>
    </w:p>
    <w:p w14:paraId="08D5D4E8" w14:textId="58E7D28F" w:rsidR="00550CCC" w:rsidRDefault="00550CCC" w:rsidP="004C1E0F">
      <w:pPr>
        <w:spacing w:after="0"/>
      </w:pPr>
      <w:r>
        <w:tab/>
        <w:t xml:space="preserve">The first problem is the accuracy of the Fourier transformation. If the distance were to be estimated to be 5 centimeters, which is a very optimistic estimation, there would b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seconds for the computer to process the audio signal. A standard microphone has a sample rate of 44.1kHz, meaning there will only be 6.4 samples collected before the sound wave reaches the user’s ears. Such a small amount of sample points will create an extremely large amount of </w:t>
      </w:r>
      <w:r w:rsidR="00E951AF">
        <w:t xml:space="preserve">uncertainty, causing the Fourier analysis of the sample points to be unable to accurately represent the actual sound wave of the sound coming from outside. </w:t>
      </w:r>
    </w:p>
    <w:p w14:paraId="5085942F" w14:textId="7402D768" w:rsidR="00E951AF" w:rsidRDefault="00E951AF" w:rsidP="004C1E0F">
      <w:pPr>
        <w:spacing w:after="0"/>
      </w:pPr>
      <w:r>
        <w:tab/>
        <w:t xml:space="preserve">A common trick which headphones employ to counter this problem is to perform the Fourier transformation on a cumulative sample: storing the samples from the past several seconds, and doing a Fourier analysis based on the cumulating sample points. This would dramatically increase of accuracy of the sound produced to cancel out noise from outside. While this would reduce some lag in the noise cancelation, creating a light echo affect, this can be minimized from the manufacturer of the headphone fine-tuning the cumulative time to the optimal for best noise cancelation and least lag. </w:t>
      </w:r>
    </w:p>
    <w:p w14:paraId="4D847C8C" w14:textId="232C4BA8" w:rsidR="00550CCC" w:rsidRPr="00550CCC" w:rsidRDefault="00550CCC" w:rsidP="004C1E0F">
      <w:pPr>
        <w:spacing w:after="0"/>
        <w:ind w:firstLine="420"/>
      </w:pPr>
      <w:r>
        <w:t xml:space="preserve">The second but bigger problem is time for calculation. ANC headphones need to finish processing the sound signal before the sound travel from the location of the microphone to the location of the speakers. </w:t>
      </w:r>
      <w:r w:rsidR="00E951AF">
        <w:t xml:space="preserve">Going back to the previous estimation of, the headphone would have only </w:t>
      </w:r>
      <m:oMath>
        <m:r>
          <w:rPr>
            <w:rFonts w:ascii="Cambria Math" w:hAnsi="Cambria Math"/>
          </w:rPr>
          <m:t>1.45×</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951AF">
        <w:t xml:space="preserve">seconds to process thousands of sample points from the past few seconds. </w:t>
      </w:r>
      <w:r>
        <w:lastRenderedPageBreak/>
        <w:t xml:space="preserve">Note that calculations without any optimization, the chip inside the headphone would need to </w:t>
      </w:r>
      <w:r w:rsidR="00E951AF">
        <w:t xml:space="preserve">run through each of the sample points once for every frequency (humans can hear sound from around 20Hz to 20kHz) to complete the Fourier analysis of the soundwave. </w:t>
      </w:r>
      <w:r>
        <w:t xml:space="preserve"> </w:t>
      </w:r>
    </w:p>
    <w:p w14:paraId="388955A3" w14:textId="3844E168" w:rsidR="002059E9" w:rsidRDefault="003911DC" w:rsidP="004C1E0F">
      <w:pPr>
        <w:spacing w:after="0"/>
      </w:pPr>
      <w:r>
        <w:tab/>
        <w:t xml:space="preserve"> </w:t>
      </w:r>
      <w:r w:rsidR="002059E9">
        <w:t xml:space="preserve">One characteristic of the calculation can be noted: many of the calculation that the headphone is performing is repetitive: if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then</w:t>
      </w:r>
      <w:r w:rsidR="004212EC">
        <w:t xml:space="preserve"> the next function will be</w:t>
      </w:r>
      <w:r w:rsidR="002059E9">
        <w:t xml:space="preserve">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n</m:t>
                    </m:r>
                  </m:sub>
                </m:sSub>
                <m:r>
                  <w:rPr>
                    <w:rFonts w:ascii="Cambria Math" w:hAnsi="Cambria Math"/>
                  </w:rPr>
                  <m:t>cis(2π</m:t>
                </m:r>
                <m:f>
                  <m:fPr>
                    <m:ctrlPr>
                      <w:rPr>
                        <w:rFonts w:ascii="Cambria Math" w:hAnsi="Cambria Math"/>
                        <w:i/>
                      </w:rPr>
                    </m:ctrlPr>
                  </m:fPr>
                  <m:num>
                    <m:r>
                      <w:rPr>
                        <w:rFonts w:ascii="Cambria Math" w:hAnsi="Cambria Math"/>
                      </w:rPr>
                      <m:t>fn</m:t>
                    </m:r>
                  </m:num>
                  <m:den>
                    <m:r>
                      <w:rPr>
                        <w:rFonts w:ascii="Cambria Math" w:hAnsi="Cambria Math"/>
                      </w:rPr>
                      <m:t>N</m:t>
                    </m:r>
                  </m:den>
                </m:f>
                <m:r>
                  <w:rPr>
                    <w:rFonts w:ascii="Cambria Math" w:hAnsi="Cambria Math"/>
                  </w:rPr>
                  <m:t>)</m:t>
                </m:r>
              </m:e>
            </m:nary>
          </m:num>
          <m:den>
            <m:r>
              <w:rPr>
                <w:rFonts w:ascii="Cambria Math" w:hAnsi="Cambria Math"/>
              </w:rPr>
              <m:t>N</m:t>
            </m:r>
          </m:den>
        </m:f>
      </m:oMath>
      <w:r w:rsidR="002059E9">
        <w:t xml:space="preserve">. The only change in the calculation is that the second expression ignored the point and n=0, but considered the new point at n=N. This prompts the concept of recursion, which is a technique that allows the utilization of values of previous values of a function to calculate a new vale by defining a function in terms of itself. </w:t>
      </w:r>
    </w:p>
    <w:p w14:paraId="0AC0056A" w14:textId="48814E79" w:rsidR="002059E9" w:rsidRDefault="002059E9" w:rsidP="004C1E0F">
      <w:pPr>
        <w:spacing w:after="0"/>
      </w:pPr>
      <w:r>
        <w:tab/>
        <w:t xml:space="preserve">J. W. Cooley and John Tukey proposed a method that separates the segments of the discrete Fourier transformation into its substituent odd and even parts. To show this in the expression, we can use 2m to represent the even numbers and 2m+1 to represent the odd numbers: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m=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r>
                  <w:rPr>
                    <w:rFonts w:ascii="Cambria Math" w:hAnsi="Cambria Math"/>
                  </w:rPr>
                  <m:t>cis(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e>
            </m:nary>
          </m:num>
          <m:den>
            <m:r>
              <w:rPr>
                <w:rFonts w:ascii="Cambria Math" w:hAnsi="Cambria Math"/>
              </w:rPr>
              <m:t>N</m:t>
            </m:r>
          </m:den>
        </m:f>
      </m:oMath>
    </w:p>
    <w:p w14:paraId="554291B0" w14:textId="77777777" w:rsidR="004212EC" w:rsidRPr="004212EC" w:rsidRDefault="001F3023" w:rsidP="001F3023">
      <w:pPr>
        <w:spacing w:after="0"/>
        <w:ind w:firstLine="420"/>
      </w:pPr>
      <w:r>
        <w:t>I the range for each part of the transformation have been halved because even and odd number would each account for h</w:t>
      </w:r>
      <w:r w:rsidR="004212EC">
        <w:t xml:space="preserve">alf of the set of data points. This </w:t>
      </w:r>
      <w:r>
        <w:t>assuming there ar</w:t>
      </w:r>
      <w:r w:rsidR="004212EC">
        <w:t>e an even number of data points, and this assumption can be made because the headphone manufacturers are able to choose the amount of sample being accounted.</w:t>
      </w:r>
      <w:r>
        <w:t xml:space="preserve"> </w:t>
      </w:r>
      <w:r w:rsidR="00985D6C">
        <w:t>For the ease of the future steps, I will represent the complex numbers in Euler’s form instead of polar form:</w:t>
      </w:r>
    </w:p>
    <w:p w14:paraId="53F67EC1" w14:textId="279CAF68" w:rsidR="00985D6C" w:rsidRDefault="00985D6C" w:rsidP="001F3023">
      <w:pPr>
        <w:spacing w:after="0"/>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1)</m:t>
                      </m:r>
                    </m:sup>
                  </m:sSup>
                </m:e>
              </m:nary>
            </m:num>
            <m:den>
              <m:r>
                <w:rPr>
                  <w:rFonts w:ascii="Cambria Math" w:hAnsi="Cambria Math"/>
                </w:rPr>
                <m:t>N</m:t>
              </m:r>
            </m:den>
          </m:f>
        </m:oMath>
      </m:oMathPara>
    </w:p>
    <w:p w14:paraId="7A54935D" w14:textId="00BB57AA" w:rsidR="00B87388" w:rsidRDefault="00985D6C" w:rsidP="001F3023">
      <w:pPr>
        <w:spacing w:after="0"/>
        <w:ind w:firstLine="420"/>
      </w:pPr>
      <w:r>
        <w:t xml:space="preserve">Notice </w:t>
      </w:r>
      <w:r w:rsidR="00E03F91">
        <w:t>I have changed the range to half on N. This is built on top of the assumption that N is an even number and half of the number in the series is even and the other half is odd. Furthermore,</w:t>
      </w:r>
      <w:r>
        <w:t xml:space="preserve"> the constant </w:t>
      </w:r>
      <m:oMath>
        <m:sSup>
          <m:sSupPr>
            <m:ctrlPr>
              <w:rPr>
                <w:rFonts w:ascii="Cambria Math" w:hAnsi="Cambria Math"/>
                <w:i/>
              </w:rPr>
            </m:ctrlPr>
          </m:sSupPr>
          <m:e>
            <m:r>
              <w:rPr>
                <w:rFonts w:ascii="Cambria Math" w:hAnsi="Cambria Math"/>
              </w:rPr>
              <m:t>e</m:t>
            </m:r>
          </m:e>
          <m:sup>
            <m:r>
              <w:rPr>
                <w:rFonts w:ascii="Cambria Math" w:hAnsi="Cambria Math"/>
              </w:rPr>
              <m:t>2π</m:t>
            </m:r>
            <m:f>
              <m:fPr>
                <m:ctrlPr>
                  <w:rPr>
                    <w:rFonts w:ascii="Cambria Math" w:hAnsi="Cambria Math"/>
                    <w:i/>
                  </w:rPr>
                </m:ctrlPr>
              </m:fPr>
              <m:num>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t</m:t>
                </m:r>
              </m:den>
            </m:f>
          </m:sup>
        </m:sSup>
        <m:r>
          <w:rPr>
            <w:rFonts w:ascii="Cambria Math" w:hAnsi="Cambria Math"/>
          </w:rPr>
          <m:t xml:space="preserve"> </m:t>
        </m:r>
      </m:oMath>
      <w:r>
        <w:t xml:space="preserve">can be factored out from its odd part, and the function can thus be rewritten: </w:t>
      </w:r>
      <m:oMath>
        <m:sSub>
          <m:sSubPr>
            <m:ctrlPr>
              <w:rPr>
                <w:rFonts w:ascii="Cambria Math" w:hAnsi="Cambria Math"/>
                <w:i/>
              </w:rPr>
            </m:ctrlPr>
          </m:sSubPr>
          <m:e>
            <m:r>
              <w:rPr>
                <w:rFonts w:ascii="Cambria Math" w:hAnsi="Cambria Math"/>
              </w:rPr>
              <m:t>G</m:t>
            </m:r>
          </m:e>
          <m:sub>
            <m:r>
              <w:rPr>
                <w:rFonts w:ascii="Cambria Math" w:hAnsi="Cambria Math"/>
              </w:rPr>
              <m:t>f</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oMath>
    </w:p>
    <w:p w14:paraId="0242F47A" w14:textId="1F272B62" w:rsidR="006D0248" w:rsidRDefault="00225377" w:rsidP="004C1E0F">
      <w:pPr>
        <w:spacing w:after="0"/>
      </w:pPr>
      <w:r>
        <w:tab/>
        <w:t xml:space="preserve">Using the periodic property of complex exponentials, we can shift the function by </w:t>
      </w:r>
      <m:oMath>
        <m:f>
          <m:fPr>
            <m:ctrlPr>
              <w:rPr>
                <w:rFonts w:ascii="Cambria Math" w:hAnsi="Cambria Math"/>
                <w:i/>
              </w:rPr>
            </m:ctrlPr>
          </m:fPr>
          <m:num>
            <m:r>
              <w:rPr>
                <w:rFonts w:ascii="Cambria Math" w:hAnsi="Cambria Math"/>
              </w:rPr>
              <m:t>N</m:t>
            </m:r>
          </m:num>
          <m:den>
            <m:r>
              <w:rPr>
                <w:rFonts w:ascii="Cambria Math" w:hAnsi="Cambria Math"/>
              </w:rPr>
              <m:t>2</m:t>
            </m:r>
          </m:den>
        </m:f>
      </m:oMath>
      <w:r>
        <w:t xml:space="preserve"> to represent itself recursively, allowing us to use recursion to perform a fast Fourier transformation:</w:t>
      </w:r>
    </w:p>
    <w:p w14:paraId="3CB81329" w14:textId="3B669EC1" w:rsidR="00225377" w:rsidRPr="00867059" w:rsidRDefault="00AE2C29"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r>
                        <w:rPr>
                          <w:rFonts w:ascii="Cambria Math" w:hAnsi="Cambria Math"/>
                        </w:rPr>
                        <m:t>2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d>
                        <m:dPr>
                          <m:ctrlPr>
                            <w:rPr>
                              <w:rFonts w:ascii="Cambria Math" w:hAnsi="Cambria Math"/>
                              <w:i/>
                            </w:rPr>
                          </m:ctrlPr>
                        </m:dPr>
                        <m:e>
                          <m:r>
                            <w:rPr>
                              <w:rFonts w:ascii="Cambria Math" w:hAnsi="Cambria Math"/>
                            </w:rPr>
                            <m:t>2m</m:t>
                          </m:r>
                        </m:e>
                      </m:d>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r>
                    <w:rPr>
                      <w:rFonts w:ascii="Cambria Math" w:hAnsi="Cambria Math"/>
                    </w:rPr>
                    <m:t>N</m:t>
                  </m:r>
                </m:den>
              </m:f>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sSup>
            <m:sSupPr>
              <m:ctrlPr>
                <w:rPr>
                  <w:rFonts w:ascii="Cambria Math" w:hAnsi="Cambria Math"/>
                  <w:i/>
                </w:rPr>
              </m:ctrlPr>
            </m:sSupPr>
            <m:e>
              <m:r>
                <w:rPr>
                  <w:rFonts w:ascii="Cambria Math" w:hAnsi="Cambria Math"/>
                </w:rPr>
                <m:t>e</m:t>
              </m:r>
            </m:e>
            <m:sup>
              <m:r>
                <w:rPr>
                  <w:rFonts w:ascii="Cambria Math" w:hAnsi="Cambria Math"/>
                </w:rPr>
                <m:t>iπ</m:t>
              </m:r>
            </m:sup>
          </m:sSup>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r>
            <m:rPr>
              <m:sty m:val="p"/>
            </m:rPr>
            <w:rPr>
              <w:rFonts w:ascii="Cambria Math" w:hAnsi="Cambria Math"/>
            </w:rPr>
            <w:br/>
          </m:r>
        </m:oMath>
        <m:oMath>
          <m:r>
            <m:rPr>
              <m:aln/>
            </m:rP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m:oMathPara>
    </w:p>
    <w:p w14:paraId="4C0D4D73" w14:textId="569CA1A6" w:rsidR="00867059" w:rsidRDefault="00F1226F" w:rsidP="004C1E0F">
      <w:pPr>
        <w:spacing w:after="0"/>
      </w:pPr>
      <w:r>
        <w:tab/>
        <w:t xml:space="preserve">Now, if we use E(f) to represent the discrete Fourier transformation </w:t>
      </w:r>
      <w:r w:rsidR="004F3CF7">
        <w:t>of the even inputs,</w:t>
      </w:r>
      <w:r>
        <w:t xml:space="preserve">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r>
                  <w:rPr>
                    <w:rFonts w:ascii="Cambria Math" w:hAnsi="Cambria Math"/>
                  </w:rPr>
                  <m:t>×1</m:t>
                </m:r>
              </m:e>
            </m:nary>
          </m:num>
          <m:den>
            <m:r>
              <w:rPr>
                <w:rFonts w:ascii="Cambria Math" w:hAnsi="Cambria Math"/>
              </w:rPr>
              <m:t>N</m:t>
            </m:r>
          </m:den>
        </m:f>
      </m:oMath>
      <w:r w:rsidR="004F3CF7">
        <w:t xml:space="preserve">, and O(f) to represent the discrete Fourier transformation of the odd inputs, </w:t>
      </w:r>
      <m:oMath>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n=0</m:t>
                </m:r>
              </m:sub>
              <m:sup>
                <m:f>
                  <m:fPr>
                    <m:ctrlPr>
                      <w:rPr>
                        <w:rFonts w:ascii="Cambria Math" w:hAnsi="Cambria Math"/>
                        <w:i/>
                      </w:rPr>
                    </m:ctrlPr>
                  </m:fPr>
                  <m:num>
                    <m:r>
                      <w:rPr>
                        <w:rFonts w:ascii="Cambria Math" w:hAnsi="Cambria Math"/>
                      </w:rPr>
                      <m:t>N</m:t>
                    </m:r>
                  </m:num>
                  <m:den>
                    <m:r>
                      <w:rPr>
                        <w:rFonts w:ascii="Cambria Math" w:hAnsi="Cambria Math"/>
                      </w:rPr>
                      <m:t>2</m:t>
                    </m:r>
                  </m:den>
                </m:f>
                <m:r>
                  <w:rPr>
                    <w:rFonts w:ascii="Cambria Math" w:hAnsi="Cambria Math"/>
                  </w:rPr>
                  <m:t>-1</m:t>
                </m:r>
              </m:sup>
              <m:e>
                <m:sSub>
                  <m:sSubPr>
                    <m:ctrlPr>
                      <w:rPr>
                        <w:rFonts w:ascii="Cambria Math" w:hAnsi="Cambria Math"/>
                        <w:i/>
                      </w:rPr>
                    </m:ctrlPr>
                  </m:sSubPr>
                  <m:e>
                    <m:r>
                      <w:rPr>
                        <w:rFonts w:ascii="Cambria Math" w:hAnsi="Cambria Math"/>
                      </w:rPr>
                      <m:t>g</m:t>
                    </m:r>
                  </m:e>
                  <m:sub>
                    <m:r>
                      <w:rPr>
                        <w:rFonts w:ascii="Cambria Math" w:hAnsi="Cambria Math"/>
                      </w:rPr>
                      <m:t>2m+1</m:t>
                    </m:r>
                  </m:sub>
                </m:sSub>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num>
                      <m:den>
                        <m:f>
                          <m:fPr>
                            <m:ctrlPr>
                              <w:rPr>
                                <w:rFonts w:ascii="Cambria Math" w:hAnsi="Cambria Math"/>
                                <w:i/>
                              </w:rPr>
                            </m:ctrlPr>
                          </m:fPr>
                          <m:num>
                            <m:r>
                              <w:rPr>
                                <w:rFonts w:ascii="Cambria Math" w:hAnsi="Cambria Math"/>
                              </w:rPr>
                              <m:t>N</m:t>
                            </m:r>
                          </m:num>
                          <m:den>
                            <m:r>
                              <w:rPr>
                                <w:rFonts w:ascii="Cambria Math" w:hAnsi="Cambria Math"/>
                              </w:rPr>
                              <m:t>2</m:t>
                            </m:r>
                          </m:den>
                        </m:f>
                      </m:den>
                    </m:f>
                    <m:r>
                      <w:rPr>
                        <w:rFonts w:ascii="Cambria Math" w:hAnsi="Cambria Math"/>
                      </w:rPr>
                      <m:t>m</m:t>
                    </m:r>
                  </m:sup>
                </m:sSup>
                <m:sSup>
                  <m:sSupPr>
                    <m:ctrlPr>
                      <w:rPr>
                        <w:rFonts w:ascii="Cambria Math" w:hAnsi="Cambria Math"/>
                        <w:i/>
                      </w:rPr>
                    </m:ctrlPr>
                  </m:sSupPr>
                  <m:e>
                    <m:r>
                      <w:rPr>
                        <w:rFonts w:ascii="Cambria Math" w:hAnsi="Cambria Math"/>
                      </w:rPr>
                      <m:t>e</m:t>
                    </m:r>
                  </m:e>
                  <m:sup>
                    <m:r>
                      <w:rPr>
                        <w:rFonts w:ascii="Cambria Math" w:hAnsi="Cambria Math"/>
                      </w:rPr>
                      <m:t>i2πm</m:t>
                    </m:r>
                  </m:sup>
                </m:sSup>
              </m:e>
            </m:nary>
          </m:num>
          <m:den>
            <m:r>
              <w:rPr>
                <w:rFonts w:ascii="Cambria Math" w:hAnsi="Cambria Math"/>
              </w:rPr>
              <m:t>N</m:t>
            </m:r>
          </m:den>
        </m:f>
      </m:oMath>
      <w:r w:rsidR="004F3CF7">
        <w:t xml:space="preserve">, we can easily compare the expression </w:t>
      </w:r>
      <m:oMath>
        <m:sSub>
          <m:sSubPr>
            <m:ctrlPr>
              <w:rPr>
                <w:rFonts w:ascii="Cambria Math" w:hAnsi="Cambria Math"/>
                <w:i/>
              </w:rPr>
            </m:ctrlPr>
          </m:sSubPr>
          <m:e>
            <m:r>
              <w:rPr>
                <w:rFonts w:ascii="Cambria Math" w:hAnsi="Cambria Math"/>
              </w:rPr>
              <m:t>G</m:t>
            </m:r>
          </m:e>
          <m:sub>
            <m:r>
              <w:rPr>
                <w:rFonts w:ascii="Cambria Math" w:hAnsi="Cambria Math"/>
              </w:rPr>
              <m:t>f</m:t>
            </m:r>
          </m:sub>
        </m:sSub>
      </m:oMath>
      <w:r w:rsidR="004F3CF7">
        <w:t xml:space="preserve"> and </w:t>
      </w:r>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oMath>
      <w:r w:rsidR="004F3CF7">
        <w:t>:</w:t>
      </w:r>
    </w:p>
    <w:p w14:paraId="51F25364" w14:textId="750E6AEE" w:rsidR="004F3CF7" w:rsidRPr="004F3CF7" w:rsidRDefault="00AE2C29" w:rsidP="004C1E0F">
      <w:pPr>
        <w:spacing w:after="0"/>
      </w:pPr>
      <m:oMathPara>
        <m:oMath>
          <m:sSub>
            <m:sSubPr>
              <m:ctrlPr>
                <w:rPr>
                  <w:rFonts w:ascii="Cambria Math" w:hAnsi="Cambria Math"/>
                  <w:i/>
                </w:rPr>
              </m:ctrlPr>
            </m:sSubPr>
            <m:e>
              <m:r>
                <w:rPr>
                  <w:rFonts w:ascii="Cambria Math" w:hAnsi="Cambria Math"/>
                </w:rPr>
                <m:t>G</m:t>
              </m:r>
            </m:e>
            <m:sub>
              <m:r>
                <w:rPr>
                  <w:rFonts w:ascii="Cambria Math" w:hAnsi="Cambria Math"/>
                </w:rPr>
                <m:t>f</m:t>
              </m:r>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r>
            <m:rPr>
              <m:sty m:val="p"/>
            </m:rPr>
            <w:rPr>
              <w:rFonts w:ascii="Cambria Math" w:hAnsi="Cambria Math"/>
            </w:rPr>
            <w:br/>
          </m:r>
        </m:oMath>
        <m:oMath>
          <m:sSub>
            <m:sSubPr>
              <m:ctrlPr>
                <w:rPr>
                  <w:rFonts w:ascii="Cambria Math" w:hAnsi="Cambria Math"/>
                  <w:i/>
                </w:rPr>
              </m:ctrlPr>
            </m:sSubPr>
            <m:e>
              <m:r>
                <w:rPr>
                  <w:rFonts w:ascii="Cambria Math" w:hAnsi="Cambria Math"/>
                </w:rPr>
                <m:t>G</m:t>
              </m:r>
            </m:e>
            <m:sub>
              <m:r>
                <w:rPr>
                  <w:rFonts w:ascii="Cambria Math" w:hAnsi="Cambria Math"/>
                </w:rPr>
                <m:t>f+</m:t>
              </m:r>
              <m:f>
                <m:fPr>
                  <m:ctrlPr>
                    <w:rPr>
                      <w:rFonts w:ascii="Cambria Math" w:hAnsi="Cambria Math"/>
                      <w:i/>
                    </w:rPr>
                  </m:ctrlPr>
                </m:fPr>
                <m:num>
                  <m:r>
                    <w:rPr>
                      <w:rFonts w:ascii="Cambria Math" w:hAnsi="Cambria Math"/>
                    </w:rPr>
                    <m:t>N</m:t>
                  </m:r>
                </m:num>
                <m:den>
                  <m:r>
                    <w:rPr>
                      <w:rFonts w:ascii="Cambria Math" w:hAnsi="Cambria Math"/>
                    </w:rPr>
                    <m:t>2</m:t>
                  </m:r>
                </m:den>
              </m:f>
            </m:sub>
          </m:sSub>
          <m:r>
            <m:rPr>
              <m:aln/>
            </m:rPr>
            <w:rPr>
              <w:rFonts w:ascii="Cambria Math" w:hAnsi="Cambria Math"/>
            </w:rPr>
            <m:t>=E</m:t>
          </m:r>
          <m:d>
            <m:dPr>
              <m:ctrlPr>
                <w:rPr>
                  <w:rFonts w:ascii="Cambria Math" w:hAnsi="Cambria Math"/>
                  <w:i/>
                </w:rPr>
              </m:ctrlPr>
            </m:dPr>
            <m:e>
              <m:r>
                <w:rPr>
                  <w:rFonts w:ascii="Cambria Math" w:hAnsi="Cambria Math"/>
                </w:rPr>
                <m:t>f</m:t>
              </m:r>
            </m:e>
          </m:d>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i2π</m:t>
              </m:r>
              <m:f>
                <m:fPr>
                  <m:ctrlPr>
                    <w:rPr>
                      <w:rFonts w:ascii="Cambria Math" w:hAnsi="Cambria Math"/>
                      <w:i/>
                    </w:rPr>
                  </m:ctrlPr>
                </m:fPr>
                <m:num>
                  <m:r>
                    <w:rPr>
                      <w:rFonts w:ascii="Cambria Math" w:hAnsi="Cambria Math"/>
                    </w:rPr>
                    <m:t>f</m:t>
                  </m:r>
                </m:num>
                <m:den>
                  <m:r>
                    <w:rPr>
                      <w:rFonts w:ascii="Cambria Math" w:hAnsi="Cambria Math"/>
                    </w:rPr>
                    <m:t>N</m:t>
                  </m:r>
                </m:den>
              </m:f>
            </m:sup>
          </m:sSup>
          <m:r>
            <w:rPr>
              <w:rFonts w:ascii="Cambria Math" w:hAnsi="Cambria Math"/>
            </w:rPr>
            <m:t>O</m:t>
          </m:r>
          <m:d>
            <m:dPr>
              <m:ctrlPr>
                <w:rPr>
                  <w:rFonts w:ascii="Cambria Math" w:hAnsi="Cambria Math"/>
                  <w:i/>
                </w:rPr>
              </m:ctrlPr>
            </m:dPr>
            <m:e>
              <m:r>
                <w:rPr>
                  <w:rFonts w:ascii="Cambria Math" w:hAnsi="Cambria Math"/>
                </w:rPr>
                <m:t>f</m:t>
              </m:r>
            </m:e>
          </m:d>
        </m:oMath>
      </m:oMathPara>
    </w:p>
    <w:p w14:paraId="452922D9" w14:textId="18174C32" w:rsidR="004F3CF7" w:rsidRDefault="004F3CF7" w:rsidP="004C1E0F">
      <w:pPr>
        <w:spacing w:after="0"/>
      </w:pPr>
      <w:r>
        <w:tab/>
        <w:t xml:space="preserve">Using </w:t>
      </w:r>
      <w:r w:rsidR="00503281">
        <w:t xml:space="preserve">these two formulas, we can essentially perform Fourier transformation much more efficiently </w:t>
      </w:r>
      <w:r w:rsidR="00053224">
        <w:t xml:space="preserve">with the use of recursion. By expressing the discrete Fourier transformation </w:t>
      </w:r>
      <w:r w:rsidR="0082367E">
        <w:t xml:space="preserve">of length </w:t>
      </w:r>
      <m:oMath>
        <m:r>
          <w:rPr>
            <w:rFonts w:ascii="Cambria Math" w:hAnsi="Cambria Math"/>
          </w:rPr>
          <m:t xml:space="preserve">N </m:t>
        </m:r>
      </m:oMath>
      <w:r w:rsidR="0082367E">
        <w:t xml:space="preserve">in terms of two discrete Fourier transformation of length </w:t>
      </w:r>
      <m:oMath>
        <m:f>
          <m:fPr>
            <m:ctrlPr>
              <w:rPr>
                <w:rFonts w:ascii="Cambria Math" w:hAnsi="Cambria Math"/>
                <w:i/>
              </w:rPr>
            </m:ctrlPr>
          </m:fPr>
          <m:num>
            <m:r>
              <w:rPr>
                <w:rFonts w:ascii="Cambria Math" w:hAnsi="Cambria Math"/>
              </w:rPr>
              <m:t>N</m:t>
            </m:r>
          </m:num>
          <m:den>
            <m:r>
              <w:rPr>
                <w:rFonts w:ascii="Cambria Math" w:hAnsi="Cambria Math"/>
              </w:rPr>
              <m:t>2</m:t>
            </m:r>
          </m:den>
        </m:f>
      </m:oMath>
      <w:r w:rsidR="0082367E">
        <w:t>, it increases the speed of the calculation by recursively using the result of the intermediate calculations to compute further discrete Fourier transforms.</w:t>
      </w:r>
    </w:p>
    <w:p w14:paraId="50D2DAD4" w14:textId="52B75FE4" w:rsidR="0082367E" w:rsidRDefault="0082367E" w:rsidP="0082367E">
      <w:pPr>
        <w:pStyle w:val="Heading1"/>
      </w:pPr>
      <w:r>
        <w:t>Conclusion</w:t>
      </w:r>
    </w:p>
    <w:p w14:paraId="7E92C7B1" w14:textId="74511230" w:rsidR="004C2ED1" w:rsidRDefault="0082367E" w:rsidP="0082367E">
      <w:r>
        <w:tab/>
      </w:r>
      <w:r w:rsidR="00AE2C29">
        <w:t>The ultimate goal of this investigation is to understand the principals which ANC headphones rely on in order to cancel out noise</w:t>
      </w:r>
      <w:r w:rsidR="004C2ED1">
        <w:t xml:space="preserve">s from the outside environment. In order to just have some sort of control in what noises to cancel out, the headphone need to decipher the soundwave into multiple frequencies, and adjust the weight of each of those frequencies accordingly to achieve its purpose. It then uses the speakers to play the processed soundwave out of phase of the original soundwave of the noise to cancel it out. </w:t>
      </w:r>
    </w:p>
    <w:p w14:paraId="5FE69F58" w14:textId="40191160" w:rsidR="0082367E" w:rsidRDefault="004C2ED1" w:rsidP="0082367E">
      <w:r>
        <w:tab/>
      </w:r>
      <w:r w:rsidR="006F26B4">
        <w:t>Instead of going through pages of tedious and boring proofs with pure math, we used logic to derive</w:t>
      </w:r>
      <w:r>
        <w:t xml:space="preserve"> the </w:t>
      </w:r>
      <w:r w:rsidR="00A031C8">
        <w:t>Fourier transformation function</w:t>
      </w:r>
      <w:r w:rsidR="006F26B4">
        <w:t xml:space="preserve">: we analyzed </w:t>
      </w:r>
      <w:r w:rsidR="00A031C8">
        <w:t xml:space="preserve">the connection between average and frequency of a sinusoid, the connection of amplitude and phase shift of a sinusoid with a complex number, and then connect the concepts above to the idea of centroid in geometry. </w:t>
      </w:r>
      <w:r>
        <w:t>Since the processing of the soundwave needs to be done in an extremely small amount of time – before the soundwave move from the microphone to the speaker in the headphone – we used a recursive algorithm to perform a fast Fourier transformation.</w:t>
      </w:r>
      <w:r w:rsidR="00AE2C29">
        <w:t xml:space="preserve"> </w:t>
      </w:r>
    </w:p>
    <w:p w14:paraId="4FF07293" w14:textId="77777777" w:rsidR="00A031C8" w:rsidRDefault="00A031C8" w:rsidP="0082367E">
      <w:r>
        <w:lastRenderedPageBreak/>
        <w:tab/>
        <w:t xml:space="preserve">Using Fourier transformation on noise cancelation while allows control in what sound to cancel, also creates 2 other issues when compared to just playing the soundwave with opposite amplitude. </w:t>
      </w:r>
    </w:p>
    <w:p w14:paraId="4908B7A8" w14:textId="2B2842D5" w:rsidR="00A031C8" w:rsidRDefault="00A9018C" w:rsidP="0082367E">
      <w:r>
        <w:tab/>
        <w:t xml:space="preserve">The first issue is the lag created for analyzing the cumulative soundwave from the past. I have briefly mentioned this issue in my body, but what I essentially mean is that since more sample points from the soundwave is considered that just what is happening at the moment, newly appeared sound are weighted down, as they exist for a shorter period of time than the noises that are constantly sustained in the background. </w:t>
      </w:r>
    </w:p>
    <w:p w14:paraId="4298A285" w14:textId="2E1E53FA" w:rsidR="00A9018C" w:rsidRDefault="00A9018C" w:rsidP="0082367E">
      <w:r>
        <w:tab/>
        <w:t>A possible improvement to this issue is to use a microphone with a higher sample rate than usual. This minimizes the delay, as the headphone would then need to use less cumulated soundwave from before, as there are more present points in the soundwave to sustain the transformation with acceptable uncertainty.</w:t>
      </w:r>
    </w:p>
    <w:p w14:paraId="5C885F9B" w14:textId="0FEE93B3" w:rsidR="00A9018C" w:rsidRDefault="00A9018C" w:rsidP="0082367E">
      <w:r>
        <w:tab/>
        <w:t xml:space="preserve">Another problem is the frequencies which the transformation can account for. </w:t>
      </w:r>
      <w:r w:rsidR="00C93D9D">
        <w:t xml:space="preserve">The larger the frequencies range; the more time it will take for the headphone for perform the fast Fourier transform. If the range of frequency is expanded too much, then the Fourier transformation would likely take too long. This means that there is a limit to the frequency which the headphone can reproduce. </w:t>
      </w:r>
    </w:p>
    <w:p w14:paraId="4EA5004F" w14:textId="5080F2AE" w:rsidR="00C93D9D" w:rsidRDefault="00C93D9D" w:rsidP="0082367E">
      <w:r>
        <w:tab/>
        <w:t xml:space="preserve">These consequences can be seen in the modern generation of ANC headphones, which tend to be better at cancelling sustained low frequency sounds than higher frequency and more random sounds. The low frequency sustained noise is easier to cancel out because repetition in the sound </w:t>
      </w:r>
      <w:r w:rsidR="006F26B4">
        <w:t>makes the sustaining soundwave used by the headphone be represent the actual soundwave better. The low frequency makes it easier for the headphone to process the soundwave.</w:t>
      </w:r>
    </w:p>
    <w:p w14:paraId="7DEAD89F" w14:textId="177B2DBB" w:rsidR="006F26B4" w:rsidRDefault="006F26B4" w:rsidP="0082367E">
      <w:r>
        <w:tab/>
        <w:t>One possible fix to this problem can be approaching the problem in the other way: instead of using Fourier transformation to determine what to cancel out, we can use the Fourier transformation to determine what not to cancel out. We can flip the sound wave first, and then add on any extra signal that we want to allow to pass to the user. Since the interval of the allowed signal is likely smaller than the other signals on the entire spectrum, this would allow the calculation of more decimal in the frequency, which creates a better result for performing the fast Fourier transformation.</w:t>
      </w:r>
      <w:bookmarkStart w:id="7" w:name="_GoBack"/>
      <w:bookmarkEnd w:id="7"/>
    </w:p>
    <w:p w14:paraId="6B9619D3" w14:textId="588510AE" w:rsidR="006F26B4" w:rsidRPr="0082367E" w:rsidRDefault="006F26B4" w:rsidP="0082367E">
      <w:r>
        <w:tab/>
      </w:r>
    </w:p>
    <w:sectPr w:rsidR="006F26B4" w:rsidRPr="0082367E"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eo Chai" w:date="2020-02-04T05:05:00Z" w:initials="LC">
    <w:p w14:paraId="2D46BC0B" w14:textId="0E6C783C" w:rsidR="00AE2C29" w:rsidRDefault="00AE2C29">
      <w:pPr>
        <w:pStyle w:val="CommentText"/>
      </w:pPr>
      <w:r>
        <w:rPr>
          <w:rStyle w:val="CommentReference"/>
        </w:rPr>
        <w:annotationRef/>
      </w:r>
      <w:r>
        <w:t>Is this physics description too hard to understand for random people that do not understand how differentce in pressure generates force? Is it even necessary?</w:t>
      </w:r>
    </w:p>
  </w:comment>
  <w:comment w:id="1" w:author="Leo Chai" w:date="2020-02-06T04:57:00Z" w:initials="LC">
    <w:p w14:paraId="18948FA3" w14:textId="732E8056" w:rsidR="00AE2C29" w:rsidRDefault="00AE2C29">
      <w:pPr>
        <w:pStyle w:val="CommentText"/>
      </w:pPr>
      <w:r>
        <w:rPr>
          <w:rStyle w:val="CommentReference"/>
        </w:rPr>
        <w:annotationRef/>
      </w:r>
      <w:r>
        <w:t>Should I even say this, and is “tedious” too personal</w:t>
      </w:r>
    </w:p>
  </w:comment>
  <w:comment w:id="2" w:author="Leo Chai" w:date="2020-02-07T04:39:00Z" w:initials="LC">
    <w:p w14:paraId="4D79E158" w14:textId="06F451CF" w:rsidR="00AE2C29" w:rsidRDefault="00AE2C29">
      <w:pPr>
        <w:pStyle w:val="CommentText"/>
      </w:pPr>
      <w:r>
        <w:rPr>
          <w:rStyle w:val="CommentReference"/>
        </w:rPr>
        <w:annotationRef/>
      </w:r>
      <w:r>
        <w:t>Should I add horizontal axis?</w:t>
      </w:r>
    </w:p>
  </w:comment>
  <w:comment w:id="3" w:author="Leo Chai" w:date="2020-02-08T09:06:00Z" w:initials="LC">
    <w:p w14:paraId="5586C1D4" w14:textId="3048CC7C" w:rsidR="00AE2C29" w:rsidRDefault="00AE2C29">
      <w:pPr>
        <w:pStyle w:val="CommentText"/>
      </w:pPr>
      <w:r>
        <w:rPr>
          <w:rStyle w:val="CommentReference"/>
        </w:rPr>
        <w:annotationRef/>
      </w:r>
      <w:r>
        <w:t>New section?</w:t>
      </w:r>
    </w:p>
  </w:comment>
  <w:comment w:id="4" w:author="Leo Chai" w:date="2020-02-08T11:41:00Z" w:initials="LC">
    <w:p w14:paraId="03708A08" w14:textId="143B9778" w:rsidR="00AE2C29" w:rsidRDefault="00AE2C29">
      <w:pPr>
        <w:pStyle w:val="CommentText"/>
      </w:pPr>
      <w:r>
        <w:rPr>
          <w:rStyle w:val="CommentReference"/>
        </w:rPr>
        <w:annotationRef/>
      </w:r>
      <w:r>
        <w:t>Do I need to show calculation? It is literally just plugging stuff in that formula that I came up with</w:t>
      </w:r>
    </w:p>
  </w:comment>
  <w:comment w:id="5" w:author="Leo Chai" w:date="2020-02-09T08:37:00Z" w:initials="LC">
    <w:p w14:paraId="07E2FB7F" w14:textId="7F4AFAAE" w:rsidR="00AE2C29" w:rsidRDefault="00AE2C29">
      <w:pPr>
        <w:pStyle w:val="CommentText"/>
      </w:pPr>
      <w:r>
        <w:rPr>
          <w:rStyle w:val="CommentReference"/>
        </w:rPr>
        <w:annotationRef/>
      </w:r>
      <w:r>
        <w:t>Should I talk about the graphical representation of this, like how it looks in the graph?</w:t>
      </w:r>
    </w:p>
  </w:comment>
  <w:comment w:id="6" w:author="Leo Chai" w:date="2020-02-09T13:48:00Z" w:initials="LC">
    <w:p w14:paraId="13B1F11A" w14:textId="463EDF6E" w:rsidR="00AE2C29" w:rsidRDefault="00AE2C29">
      <w:pPr>
        <w:pStyle w:val="CommentText"/>
      </w:pPr>
      <w:r>
        <w:rPr>
          <w:rStyle w:val="CommentReference"/>
        </w:rPr>
        <w:annotationRef/>
      </w:r>
      <w:r>
        <w:t>Add diagram</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D46BC0B" w15:done="0"/>
  <w15:commentEx w15:paraId="18948FA3" w15:done="0"/>
  <w15:commentEx w15:paraId="4D79E158" w15:done="0"/>
  <w15:commentEx w15:paraId="5586C1D4" w15:done="0"/>
  <w15:commentEx w15:paraId="03708A08" w15:done="0"/>
  <w15:commentEx w15:paraId="07E2FB7F" w15:done="0"/>
  <w15:commentEx w15:paraId="13B1F11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C0BBFD" w14:textId="77777777" w:rsidR="004F3507" w:rsidRDefault="004F3507" w:rsidP="00697CAB">
      <w:pPr>
        <w:spacing w:after="0"/>
      </w:pPr>
      <w:r>
        <w:separator/>
      </w:r>
    </w:p>
  </w:endnote>
  <w:endnote w:type="continuationSeparator" w:id="0">
    <w:p w14:paraId="51E23F69" w14:textId="77777777" w:rsidR="004F3507" w:rsidRDefault="004F3507"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163C35" w14:textId="77777777" w:rsidR="004F3507" w:rsidRDefault="004F3507" w:rsidP="00697CAB">
      <w:pPr>
        <w:spacing w:after="0"/>
      </w:pPr>
      <w:r>
        <w:separator/>
      </w:r>
    </w:p>
  </w:footnote>
  <w:footnote w:type="continuationSeparator" w:id="0">
    <w:p w14:paraId="1E8FFBC4" w14:textId="77777777" w:rsidR="004F3507" w:rsidRDefault="004F3507"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7MwMTI0MbM0MjFV0lEKTi0uzszPAykwNKkFAH3mUR4tAAAA"/>
  </w:docVars>
  <w:rsids>
    <w:rsidRoot w:val="005F5B2F"/>
    <w:rsid w:val="000264EC"/>
    <w:rsid w:val="00037C3B"/>
    <w:rsid w:val="00050011"/>
    <w:rsid w:val="00053224"/>
    <w:rsid w:val="000648E4"/>
    <w:rsid w:val="000A709F"/>
    <w:rsid w:val="000B5DCB"/>
    <w:rsid w:val="000C03E8"/>
    <w:rsid w:val="00135A47"/>
    <w:rsid w:val="00196D59"/>
    <w:rsid w:val="001D4B8B"/>
    <w:rsid w:val="001F3023"/>
    <w:rsid w:val="001F5275"/>
    <w:rsid w:val="002059E9"/>
    <w:rsid w:val="00207A01"/>
    <w:rsid w:val="00216C6E"/>
    <w:rsid w:val="0021718B"/>
    <w:rsid w:val="002172FA"/>
    <w:rsid w:val="00224B77"/>
    <w:rsid w:val="00225377"/>
    <w:rsid w:val="0028711E"/>
    <w:rsid w:val="002B0010"/>
    <w:rsid w:val="002D1374"/>
    <w:rsid w:val="002E5310"/>
    <w:rsid w:val="002F2206"/>
    <w:rsid w:val="002F27E1"/>
    <w:rsid w:val="00334DAE"/>
    <w:rsid w:val="003366B1"/>
    <w:rsid w:val="00336E65"/>
    <w:rsid w:val="0035305B"/>
    <w:rsid w:val="003629CC"/>
    <w:rsid w:val="003911DC"/>
    <w:rsid w:val="003A754F"/>
    <w:rsid w:val="003B7C68"/>
    <w:rsid w:val="003C489A"/>
    <w:rsid w:val="003C4D65"/>
    <w:rsid w:val="003D41E5"/>
    <w:rsid w:val="003E2ED4"/>
    <w:rsid w:val="004212EC"/>
    <w:rsid w:val="0042772D"/>
    <w:rsid w:val="004304D5"/>
    <w:rsid w:val="00464A31"/>
    <w:rsid w:val="00487A8A"/>
    <w:rsid w:val="004B4325"/>
    <w:rsid w:val="004C1E0F"/>
    <w:rsid w:val="004C2ED1"/>
    <w:rsid w:val="004C31F9"/>
    <w:rsid w:val="004D7AC3"/>
    <w:rsid w:val="004F3507"/>
    <w:rsid w:val="004F3CF7"/>
    <w:rsid w:val="00503281"/>
    <w:rsid w:val="00536AE9"/>
    <w:rsid w:val="00541940"/>
    <w:rsid w:val="005504CD"/>
    <w:rsid w:val="00550CCC"/>
    <w:rsid w:val="00580360"/>
    <w:rsid w:val="00590896"/>
    <w:rsid w:val="005A5BD0"/>
    <w:rsid w:val="005B4982"/>
    <w:rsid w:val="005C3C66"/>
    <w:rsid w:val="005E56EF"/>
    <w:rsid w:val="005F5B2F"/>
    <w:rsid w:val="00602AE8"/>
    <w:rsid w:val="00624400"/>
    <w:rsid w:val="006328B6"/>
    <w:rsid w:val="00662796"/>
    <w:rsid w:val="006665BC"/>
    <w:rsid w:val="006878B5"/>
    <w:rsid w:val="00697CAB"/>
    <w:rsid w:val="006D0248"/>
    <w:rsid w:val="006F26B4"/>
    <w:rsid w:val="0070609A"/>
    <w:rsid w:val="00706766"/>
    <w:rsid w:val="00720C1E"/>
    <w:rsid w:val="00721D55"/>
    <w:rsid w:val="00731772"/>
    <w:rsid w:val="00742EC9"/>
    <w:rsid w:val="007523B2"/>
    <w:rsid w:val="00777A00"/>
    <w:rsid w:val="007E0265"/>
    <w:rsid w:val="0082367E"/>
    <w:rsid w:val="00831DCA"/>
    <w:rsid w:val="00867059"/>
    <w:rsid w:val="00892B06"/>
    <w:rsid w:val="008C6E2C"/>
    <w:rsid w:val="008D0FCF"/>
    <w:rsid w:val="00907057"/>
    <w:rsid w:val="00907AF3"/>
    <w:rsid w:val="00920A39"/>
    <w:rsid w:val="00920D11"/>
    <w:rsid w:val="00924E59"/>
    <w:rsid w:val="0093404B"/>
    <w:rsid w:val="00963B10"/>
    <w:rsid w:val="00972F7D"/>
    <w:rsid w:val="00985D6C"/>
    <w:rsid w:val="0099286D"/>
    <w:rsid w:val="009B1630"/>
    <w:rsid w:val="009D10F7"/>
    <w:rsid w:val="009F2F8B"/>
    <w:rsid w:val="00A031C8"/>
    <w:rsid w:val="00A1474D"/>
    <w:rsid w:val="00A23F8B"/>
    <w:rsid w:val="00A374FF"/>
    <w:rsid w:val="00A606A8"/>
    <w:rsid w:val="00A81408"/>
    <w:rsid w:val="00A9018C"/>
    <w:rsid w:val="00A949E0"/>
    <w:rsid w:val="00AA1844"/>
    <w:rsid w:val="00AA5CBD"/>
    <w:rsid w:val="00AB66DA"/>
    <w:rsid w:val="00AC1DAC"/>
    <w:rsid w:val="00AE2C29"/>
    <w:rsid w:val="00B50D37"/>
    <w:rsid w:val="00B63749"/>
    <w:rsid w:val="00B87388"/>
    <w:rsid w:val="00B969D9"/>
    <w:rsid w:val="00BA1532"/>
    <w:rsid w:val="00BA1B02"/>
    <w:rsid w:val="00BB34BF"/>
    <w:rsid w:val="00BE0F64"/>
    <w:rsid w:val="00C45E5D"/>
    <w:rsid w:val="00C64B8C"/>
    <w:rsid w:val="00C92452"/>
    <w:rsid w:val="00C93D9D"/>
    <w:rsid w:val="00CA418D"/>
    <w:rsid w:val="00CC476D"/>
    <w:rsid w:val="00CE7CFD"/>
    <w:rsid w:val="00CF322C"/>
    <w:rsid w:val="00D0342A"/>
    <w:rsid w:val="00D4379D"/>
    <w:rsid w:val="00D51AFA"/>
    <w:rsid w:val="00D521D5"/>
    <w:rsid w:val="00D55EE2"/>
    <w:rsid w:val="00D57FA7"/>
    <w:rsid w:val="00D65450"/>
    <w:rsid w:val="00D8026C"/>
    <w:rsid w:val="00D81325"/>
    <w:rsid w:val="00DB2418"/>
    <w:rsid w:val="00DB672F"/>
    <w:rsid w:val="00DC5DB3"/>
    <w:rsid w:val="00DC61E4"/>
    <w:rsid w:val="00E0325C"/>
    <w:rsid w:val="00E03F91"/>
    <w:rsid w:val="00E11CEF"/>
    <w:rsid w:val="00E53B8F"/>
    <w:rsid w:val="00E57037"/>
    <w:rsid w:val="00E70E72"/>
    <w:rsid w:val="00E7548F"/>
    <w:rsid w:val="00E81B39"/>
    <w:rsid w:val="00E951AF"/>
    <w:rsid w:val="00E95FE8"/>
    <w:rsid w:val="00EA1B0F"/>
    <w:rsid w:val="00EF5937"/>
    <w:rsid w:val="00F1226F"/>
    <w:rsid w:val="00F1690F"/>
    <w:rsid w:val="00F63240"/>
    <w:rsid w:val="00F657E2"/>
    <w:rsid w:val="00F67836"/>
    <w:rsid w:val="00F742E6"/>
    <w:rsid w:val="00FA7721"/>
    <w:rsid w:val="00FD43CC"/>
    <w:rsid w:val="00FD58FB"/>
    <w:rsid w:val="00FE4DAC"/>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3DE43548-0BE2-489A-8B4F-4AE86F5C6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FF272C48-D6E0-4F0C-8D2F-96E65F9DD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0</TotalTime>
  <Pages>13</Pages>
  <Words>4562</Words>
  <Characters>26005</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9</cp:revision>
  <dcterms:created xsi:type="dcterms:W3CDTF">2020-02-03T17:21:00Z</dcterms:created>
  <dcterms:modified xsi:type="dcterms:W3CDTF">2020-02-10T00:25:00Z</dcterms:modified>
</cp:coreProperties>
</file>